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D297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2AC9C01B" w:rsidR="0084208B" w:rsidRPr="0084208B" w:rsidRDefault="0084208B" w:rsidP="0084208B">
      <w:pPr>
        <w:rPr>
          <w:i/>
          <w:iCs/>
        </w:rPr>
      </w:pPr>
      <w:r>
        <w:tab/>
      </w:r>
      <w:r>
        <w:rPr>
          <w:i/>
          <w:iCs/>
        </w:rPr>
        <w:t>Write an introduction and chapter outcomes here.</w:t>
      </w:r>
    </w:p>
    <w:p w14:paraId="3094BF47" w14:textId="77777777" w:rsidR="00706412" w:rsidRDefault="00706412" w:rsidP="00706412">
      <w:pPr>
        <w:pStyle w:val="Heading2"/>
      </w:pPr>
      <w:commentRangeStart w:id="0"/>
      <w:r>
        <w:t>Statement of the Problem</w:t>
      </w:r>
      <w:commentRangeEnd w:id="0"/>
      <w:r w:rsidR="00220316">
        <w:rPr>
          <w:rStyle w:val="CommentReference"/>
          <w:b w:val="0"/>
        </w:rPr>
        <w:commentReference w:id="0"/>
      </w:r>
    </w:p>
    <w:p w14:paraId="557AC1C3" w14:textId="5CDA8104"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9500BA">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9500BA">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9500BA">
            <w:rPr>
              <w:noProof/>
            </w:rPr>
            <w:t xml:space="preserve"> (Phua, 2021)</w:t>
          </w:r>
          <w:r>
            <w:fldChar w:fldCharType="end"/>
          </w:r>
        </w:sdtContent>
      </w:sdt>
      <w:r>
        <w:t>. Domestic programs like Veterans Health Administration (V</w:t>
      </w:r>
      <w:r w:rsidR="002B0D4E">
        <w:t>.H.A.</w:t>
      </w:r>
      <w:r>
        <w:t>) and Medicare are not immune to these economic limits (Lei et al., 2021). Businesses and governments need to control these costs and replace human labor with less expensive automation processes.</w:t>
      </w:r>
    </w:p>
    <w:p w14:paraId="6FC71B39" w14:textId="6A587A7E" w:rsidR="00706412" w:rsidRDefault="00706412" w:rsidP="00706412">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sidR="009500BA">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9500BA">
            <w:rPr>
              <w:noProof/>
            </w:rPr>
            <w:t xml:space="preserve"> (Blackhurn, 2021)</w:t>
          </w:r>
          <w:r>
            <w:fldChar w:fldCharType="end"/>
          </w:r>
        </w:sdtContent>
      </w:sdt>
      <w:r>
        <w:t xml:space="preserve">. Beyond human and process issues are technical complexities in configuring prototype autonomous assistants. It requires multiple domain specializations like computer </w:t>
      </w:r>
      <w:r>
        <w:lastRenderedPageBreak/>
        <w:t>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9500BA">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down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3224FDC7" w:rsidR="00706412" w:rsidRDefault="00706412" w:rsidP="00706412">
      <w:r>
        <w:tab/>
        <w:t>Hemodialysis (H</w:t>
      </w:r>
      <w:r w:rsidR="002B0D4E">
        <w:t>.D.</w:t>
      </w:r>
      <w:r>
        <w:t>) patients have a high risk of falling and becoming injured (Shirai et al., 2021). This situation negatively impacts their quality of life by either remaining in bed or requiring more medical resources. The study explores this use case by virtualizing the H</w:t>
      </w:r>
      <w:r w:rsidR="002B0D4E">
        <w:t>.D.</w:t>
      </w:r>
      <w:r>
        <w:t xml:space="preserve"> patients and monitoring them with an AI/ML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7FDCB06F" w:rsidR="00706412" w:rsidRDefault="00706412" w:rsidP="00706412">
      <w:r>
        <w:lastRenderedPageBreak/>
        <w:tab/>
        <w:t>Robot operating systems (R</w:t>
      </w:r>
      <w:r w:rsidR="002B0D4E">
        <w:t>.O.S.</w:t>
      </w:r>
      <w:r>
        <w:t>) and similar toolchains support generating dozens of floor plans and filling them with furniture (Bipin, 2018; A</w:t>
      </w:r>
      <w:r w:rsidR="002B0D4E">
        <w:t>.W.S.</w:t>
      </w:r>
      <w:r>
        <w:t xml:space="preserve"> </w:t>
      </w:r>
      <w:proofErr w:type="spellStart"/>
      <w:r>
        <w:t>RoboMaker</w:t>
      </w:r>
      <w:proofErr w:type="spellEnd"/>
      <w:r>
        <w:t>, 2021). These services streamline</w:t>
      </w:r>
      <w:r w:rsidR="00E51CA0">
        <w:t xml:space="preserve"> experimentation</w:t>
      </w:r>
      <w:r>
        <w:t xml:space="preserve">, </w:t>
      </w:r>
      <w:r w:rsidR="00E51CA0">
        <w:t xml:space="preserve">allowing the research to </w:t>
      </w:r>
      <w:r>
        <w:t xml:space="preserve">focus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1"/>
      <w:r>
        <w:t>Design</w:t>
      </w:r>
      <w:commentRangeEnd w:id="1"/>
      <w:r w:rsidR="002C0EC0">
        <w:rPr>
          <w:rStyle w:val="CommentReference"/>
          <w:b w:val="0"/>
        </w:rPr>
        <w:commentReference w:id="1"/>
      </w:r>
    </w:p>
    <w:p w14:paraId="46D0F755" w14:textId="4FC05128" w:rsidR="00D06DC2" w:rsidRDefault="00D06DC2" w:rsidP="00D06DC2">
      <w:pPr>
        <w:ind w:firstLine="720"/>
      </w:pPr>
      <w:r>
        <w:t>Design science is a research methodology that creates purposeful artifacts and applies them to study a phenomenon (</w:t>
      </w:r>
      <w:proofErr w:type="spellStart"/>
      <w:r>
        <w:t>Hevner</w:t>
      </w:r>
      <w:proofErr w:type="spellEnd"/>
      <w:r>
        <w:t xml:space="preserve"> et al., 2004). Both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327C0AB5" w:rsidR="00484FBB" w:rsidRDefault="00484FBB" w:rsidP="00484FBB">
      <w:pPr>
        <w:pStyle w:val="Heading3"/>
      </w:pPr>
      <w:r>
        <w:t>Study appropriateness</w:t>
      </w:r>
    </w:p>
    <w:p w14:paraId="3A56CF0D" w14:textId="5BB399F1" w:rsidR="00484FBB" w:rsidRDefault="00484FBB" w:rsidP="00D06DC2">
      <w:pPr>
        <w:ind w:firstLine="720"/>
        <w:rPr>
          <w:i/>
          <w:iCs/>
        </w:rPr>
      </w:pPr>
      <w:r>
        <w:t xml:space="preserve">This methodology is appropriate </w:t>
      </w:r>
      <w:r>
        <w:rPr>
          <w:i/>
          <w:iCs/>
        </w:rPr>
        <w:t>because…</w:t>
      </w:r>
    </w:p>
    <w:p w14:paraId="1425AABD" w14:textId="58DF8DB6" w:rsidR="00484FBB" w:rsidRDefault="00484FBB" w:rsidP="00484FBB">
      <w:pPr>
        <w:pStyle w:val="Heading3"/>
      </w:pPr>
      <w:r>
        <w:t xml:space="preserve">Alternative </w:t>
      </w:r>
      <w:commentRangeStart w:id="2"/>
      <w:r w:rsidR="00627983">
        <w:t>methodologies</w:t>
      </w:r>
      <w:commentRangeEnd w:id="2"/>
      <w:r w:rsidR="00627983">
        <w:rPr>
          <w:rStyle w:val="CommentReference"/>
          <w:b w:val="0"/>
          <w:i w:val="0"/>
          <w:iCs w:val="0"/>
        </w:rPr>
        <w:commentReference w:id="2"/>
      </w:r>
    </w:p>
    <w:p w14:paraId="1F85B6CF" w14:textId="5130B5C7" w:rsidR="00564461" w:rsidRDefault="00627983" w:rsidP="00564461">
      <w:pPr>
        <w:ind w:firstLine="720"/>
      </w:pPr>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Content>
          <w:r>
            <w:fldChar w:fldCharType="begin"/>
          </w:r>
          <w:r>
            <w:instrText xml:space="preserve"> CITATION Jas16 \l 1033 </w:instrText>
          </w:r>
          <w:r>
            <w:fldChar w:fldCharType="separate"/>
          </w:r>
          <w:r w:rsidR="009500BA">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 xml:space="preserve">Many people erroneously believe </w:t>
      </w:r>
      <w:r w:rsidR="00564461" w:rsidRPr="00564461">
        <w:lastRenderedPageBreak/>
        <w:t xml:space="preserve">that quantitative methods are superior to qualitative alternatives (McCusker &amp; </w:t>
      </w:r>
      <w:proofErr w:type="spellStart"/>
      <w:r w:rsidR="00564461" w:rsidRPr="00564461">
        <w:t>Gunaydin</w:t>
      </w:r>
      <w:proofErr w:type="spellEnd"/>
      <w:r w:rsidR="00564461" w:rsidRPr="00564461">
        <w:t xml:space="preserve">, 2015; Creswell, 2014; Jason &amp; </w:t>
      </w:r>
      <w:proofErr w:type="spellStart"/>
      <w:r w:rsidR="00564461" w:rsidRPr="00564461">
        <w:t>Glenwick</w:t>
      </w:r>
      <w:proofErr w:type="spellEnd"/>
      <w:r w:rsidR="00564461" w:rsidRPr="00564461">
        <w:t>,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77777777" w:rsidR="00564461" w:rsidRDefault="00564461" w:rsidP="001E4EC8">
            <w:r>
              <w:t>Mixed 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208EC0C3" w:rsidR="00627983" w:rsidRDefault="00627983" w:rsidP="00627983">
      <w:pPr>
        <w:ind w:firstLine="720"/>
      </w:pPr>
      <w:r>
        <w:t>Consider the difference when 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s speed and the number of objects on the road. However, a more comprehensive study could answer both (a) and (b) by first uncovering the importance of braking enhancements, then describing the limitations in greater detail.</w:t>
      </w:r>
    </w:p>
    <w:p w14:paraId="495D018C" w14:textId="5E61E380" w:rsidR="00627983" w:rsidRPr="00627983" w:rsidRDefault="00564461" w:rsidP="00564461">
      <w:pPr>
        <w:ind w:firstLine="720"/>
        <w:rPr>
          <w:i/>
          <w:iCs/>
        </w:rPr>
      </w:pPr>
      <w:r>
        <w:rPr>
          <w:i/>
          <w:iCs/>
        </w:rPr>
        <w:t xml:space="preserve">Now let’s take that analogy back to the original problem statement. </w:t>
      </w:r>
      <w:r w:rsidR="00627983">
        <w:rPr>
          <w:i/>
          <w:iCs/>
        </w:rPr>
        <w:t xml:space="preserve">There should also be a page(?) that describes how each of these studies could look before saying that these are </w:t>
      </w:r>
      <w:r w:rsidR="00627983">
        <w:rPr>
          <w:i/>
          <w:iCs/>
        </w:rPr>
        <w:lastRenderedPageBreak/>
        <w:t xml:space="preserve">ultimately different problems than the goal here… and that goal is to study neural networks in a </w:t>
      </w:r>
      <w:proofErr w:type="spellStart"/>
      <w:proofErr w:type="gramStart"/>
      <w:r w:rsidR="00627983">
        <w:rPr>
          <w:i/>
          <w:iCs/>
        </w:rPr>
        <w:t>quasi realistic</w:t>
      </w:r>
      <w:proofErr w:type="spellEnd"/>
      <w:proofErr w:type="gramEnd"/>
      <w:r w:rsidR="00627983">
        <w:rPr>
          <w:i/>
          <w:iCs/>
        </w:rPr>
        <w:t xml:space="preserve"> use-case.</w:t>
      </w:r>
    </w:p>
    <w:p w14:paraId="37CE4EA9" w14:textId="003E569A" w:rsidR="002C0EC0" w:rsidRDefault="002C0EC0" w:rsidP="002C0EC0">
      <w:pPr>
        <w:pStyle w:val="Heading2"/>
      </w:pPr>
      <w:commentRangeStart w:id="3"/>
      <w:r>
        <w:t>Population and Sample</w:t>
      </w:r>
      <w:commentRangeEnd w:id="3"/>
      <w:r w:rsidR="003B0D23">
        <w:rPr>
          <w:rStyle w:val="CommentReference"/>
          <w:b w:val="0"/>
        </w:rPr>
        <w:commentReference w:id="3"/>
      </w:r>
    </w:p>
    <w:p w14:paraId="2649BB17" w14:textId="77777777" w:rsidR="006A55CA" w:rsidRDefault="006A55CA" w:rsidP="006A55CA">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Choosing which value to tweak and optimize is scenario-specific and can be somewhat of an art form.</w:t>
      </w:r>
    </w:p>
    <w:p w14:paraId="759B3AE4" w14:textId="77777777" w:rsidR="006A55CA" w:rsidRPr="008C4FA6" w:rsidRDefault="006A55CA" w:rsidP="006A55CA">
      <w:pPr>
        <w:pStyle w:val="Heading3"/>
      </w:pPr>
      <w:r>
        <w:t>Determining Power</w:t>
      </w:r>
    </w:p>
    <w:p w14:paraId="5F2F3F5A" w14:textId="69FDBC73" w:rsidR="006A55CA" w:rsidRDefault="006A55CA" w:rsidP="006A55CA">
      <w:pPr>
        <w:ind w:firstLine="720"/>
      </w:pPr>
      <w:commentRangeStart w:id="4"/>
      <w:r>
        <w:rPr>
          <w:i/>
          <w:iCs/>
        </w:rPr>
        <w:t>Insert data about choosing the power level here</w:t>
      </w:r>
      <w:commentRangeEnd w:id="4"/>
      <w:r>
        <w:rPr>
          <w:rStyle w:val="CommentReference"/>
        </w:rPr>
        <w:commentReference w:id="4"/>
      </w:r>
      <w:r>
        <w:t>. Given the relatively small sample count, adjusting the confidence intervals to meet acceptable power requirements might be necessary. Another option might be to reduce the number of racial categories, from nationalities to three groups. These data tweaks might detect high-level trends that future research could tease further.</w:t>
      </w:r>
    </w:p>
    <w:p w14:paraId="329E49B8" w14:textId="77777777" w:rsidR="006A55CA" w:rsidRDefault="006A55CA" w:rsidP="006A55CA">
      <w:pPr>
        <w:pStyle w:val="Heading3"/>
      </w:pPr>
      <w:r>
        <w:t>Determining Effect</w:t>
      </w:r>
    </w:p>
    <w:p w14:paraId="7D7EF281" w14:textId="4169D060" w:rsidR="006A55CA" w:rsidRDefault="006A55CA" w:rsidP="006A55CA">
      <w:r>
        <w:tab/>
        <w:t>Effect size measures the strength of a phenomenon</w:t>
      </w:r>
      <w:sdt>
        <w:sdtPr>
          <w:id w:val="1252627815"/>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In this situation</w:t>
      </w:r>
      <w:commentRangeStart w:id="5"/>
      <w:r>
        <w:t xml:space="preserve">, </w:t>
      </w:r>
      <w:r>
        <w:rPr>
          <w:i/>
          <w:iCs/>
        </w:rPr>
        <w:t>insert data about what this means for this situation</w:t>
      </w:r>
      <w:r>
        <w:t xml:space="preserve"> </w:t>
      </w:r>
      <w:commentRangeEnd w:id="5"/>
      <w:r>
        <w:rPr>
          <w:rStyle w:val="CommentReference"/>
        </w:rPr>
        <w:commentReference w:id="5"/>
      </w:r>
      <w:r>
        <w:t>and variable selection</w:t>
      </w:r>
      <w:r>
        <w:t>. While this small group would have a reasonably low confidence interval, it could qualitatively hint at the overall sample size needing to be minor, medium, or large. There are potential risks that the random-initial sample produces an invalid seed in the study.</w:t>
      </w:r>
    </w:p>
    <w:p w14:paraId="0A2A36D4" w14:textId="77777777" w:rsidR="006A55CA" w:rsidRDefault="006A55CA" w:rsidP="006A55CA">
      <w:pPr>
        <w:pStyle w:val="Heading3"/>
      </w:pPr>
      <w:r>
        <w:lastRenderedPageBreak/>
        <w:t>Potential Sample Sizes</w:t>
      </w:r>
    </w:p>
    <w:p w14:paraId="10860F27" w14:textId="253CAA9B" w:rsidR="006A55CA" w:rsidRPr="004B7D54" w:rsidRDefault="006A55CA" w:rsidP="006A55CA">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w:t>
      </w:r>
      <w:r w:rsidR="002B0D4E">
        <w:t xml:space="preserve">to </w:t>
      </w:r>
      <w:commentRangeStart w:id="6"/>
      <w:r>
        <w:rPr>
          <w:i/>
          <w:iCs/>
        </w:rPr>
        <w:t>insert actual values</w:t>
      </w:r>
      <w:r>
        <w:t xml:space="preserve">. Since </w:t>
      </w:r>
      <w:r>
        <w:rPr>
          <w:i/>
          <w:iCs/>
        </w:rPr>
        <w:t xml:space="preserve">insert available values </w:t>
      </w:r>
      <w:commentRangeEnd w:id="6"/>
      <w:r>
        <w:rPr>
          <w:rStyle w:val="CommentReference"/>
        </w:rPr>
        <w:commentReference w:id="6"/>
      </w:r>
      <w:r>
        <w:t xml:space="preserve">examples, there should be sufficient coverage assuming the specific measurements are kept simple.  </w:t>
      </w:r>
    </w:p>
    <w:p w14:paraId="01FFFE20" w14:textId="77777777" w:rsidR="006A55CA" w:rsidRPr="004B7D54" w:rsidRDefault="006A55CA" w:rsidP="006A55C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6A55CA" w14:paraId="287987D6" w14:textId="77777777" w:rsidTr="001E4EC8">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54C4B285" w14:textId="77777777" w:rsidR="006A55CA" w:rsidRDefault="006A55CA" w:rsidP="001E4EC8">
            <w:r>
              <w:t>Power</w:t>
            </w:r>
          </w:p>
        </w:tc>
        <w:tc>
          <w:tcPr>
            <w:tcW w:w="1519" w:type="dxa"/>
          </w:tcPr>
          <w:p w14:paraId="19016832"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6607026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5F42B1F"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732707D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B64E387"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9%</w:t>
            </w:r>
          </w:p>
        </w:tc>
      </w:tr>
      <w:tr w:rsidR="006A55CA" w14:paraId="7BC4EB18"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95CF5C1" w14:textId="77777777" w:rsidR="006A55CA" w:rsidRPr="004B7D54" w:rsidRDefault="006A55CA" w:rsidP="001E4EC8">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5E4CE53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47029C1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commentRangeStart w:id="7"/>
            <w:r>
              <w:t>28</w:t>
            </w:r>
            <w:commentRangeEnd w:id="7"/>
            <w:r>
              <w:rPr>
                <w:rStyle w:val="CommentReference"/>
              </w:rPr>
              <w:commentReference w:id="7"/>
            </w:r>
          </w:p>
        </w:tc>
        <w:tc>
          <w:tcPr>
            <w:tcW w:w="1565" w:type="dxa"/>
          </w:tcPr>
          <w:p w14:paraId="4A2A02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48A650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2F62C8FA"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816</w:t>
            </w:r>
          </w:p>
        </w:tc>
      </w:tr>
      <w:tr w:rsidR="006A55CA" w14:paraId="65AB79D5" w14:textId="77777777" w:rsidTr="001E4EC8">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C7BF479" w14:textId="77777777" w:rsidR="006A55CA" w:rsidRPr="004B7D54" w:rsidRDefault="006A55CA" w:rsidP="001E4EC8">
            <w:pPr>
              <w:rPr>
                <w:b w:val="0"/>
                <w:bCs w:val="0"/>
              </w:rPr>
            </w:pPr>
          </w:p>
        </w:tc>
        <w:tc>
          <w:tcPr>
            <w:tcW w:w="1519" w:type="dxa"/>
          </w:tcPr>
          <w:p w14:paraId="4A5EB06E"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2DA34A13"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6C5D73C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82F4799"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28DA9C50"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34</w:t>
            </w:r>
          </w:p>
        </w:tc>
      </w:tr>
      <w:tr w:rsidR="006A55CA" w14:paraId="730E2B4F"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E6DD93C" w14:textId="77777777" w:rsidR="006A55CA" w:rsidRPr="004B7D54" w:rsidRDefault="006A55CA" w:rsidP="001E4EC8">
            <w:pPr>
              <w:rPr>
                <w:b w:val="0"/>
                <w:bCs w:val="0"/>
              </w:rPr>
            </w:pPr>
          </w:p>
        </w:tc>
        <w:tc>
          <w:tcPr>
            <w:tcW w:w="1519" w:type="dxa"/>
          </w:tcPr>
          <w:p w14:paraId="5733D27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7A1E599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795F52A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58F22954"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86DEE"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54</w:t>
            </w:r>
          </w:p>
        </w:tc>
      </w:tr>
      <w:tr w:rsidR="006A55CA" w14:paraId="70713AE2"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1A06C77" w14:textId="77777777" w:rsidR="006A55CA" w:rsidRPr="004B7D54" w:rsidRDefault="006A55CA" w:rsidP="001E4EC8">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26DC0F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7906BE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0A87FCF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DFFF62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7F941ED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580</w:t>
            </w:r>
          </w:p>
        </w:tc>
      </w:tr>
      <w:tr w:rsidR="006A55CA" w14:paraId="590787E4"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2ECE344" w14:textId="77777777" w:rsidR="006A55CA" w:rsidRDefault="006A55CA" w:rsidP="001E4EC8"/>
        </w:tc>
        <w:tc>
          <w:tcPr>
            <w:tcW w:w="1519" w:type="dxa"/>
          </w:tcPr>
          <w:p w14:paraId="14D78897"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2B9FB70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293CC3BC"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1B2DCE6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75312DD"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56</w:t>
            </w:r>
          </w:p>
        </w:tc>
      </w:tr>
      <w:tr w:rsidR="006A55CA" w14:paraId="3C6CBD1C"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0F52D58" w14:textId="77777777" w:rsidR="006A55CA" w:rsidRDefault="006A55CA" w:rsidP="001E4EC8"/>
        </w:tc>
        <w:tc>
          <w:tcPr>
            <w:tcW w:w="1519" w:type="dxa"/>
          </w:tcPr>
          <w:p w14:paraId="28D9319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F4FE5D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2731323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25610C6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17268944"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2</w:t>
            </w:r>
          </w:p>
        </w:tc>
      </w:tr>
    </w:tbl>
    <w:p w14:paraId="329FB8FC" w14:textId="38DADB92" w:rsidR="006A55CA" w:rsidRDefault="006A55CA" w:rsidP="006A55CA"/>
    <w:p w14:paraId="3F264B01" w14:textId="0DB89926" w:rsidR="002B0D4E" w:rsidRDefault="002B0D4E" w:rsidP="002B0D4E">
      <w:pPr>
        <w:pStyle w:val="Heading3"/>
      </w:pPr>
      <w:r>
        <w:t>Acquiring the required sample</w:t>
      </w:r>
    </w:p>
    <w:p w14:paraId="7DD7ED17" w14:textId="52721B1E" w:rsidR="002B0D4E" w:rsidRDefault="002B0D4E" w:rsidP="002B0D4E">
      <w:r>
        <w:tab/>
        <w:t xml:space="preserve">This study aims to demonstrate a research methodology for using humanoids in simulation processes to assess machine learning models. It presents an example scenario of employing computer vision (C.V.) to detect patients falling.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52AC307B" w14:textId="5312238B" w:rsidR="002B0D4E" w:rsidRPr="002B0D4E" w:rsidRDefault="002B0D4E" w:rsidP="002B0D4E">
      <w:r>
        <w:tab/>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w:t>
      </w:r>
      <w:r>
        <w:lastRenderedPageBreak/>
        <w:t xml:space="preserve">usefulness of the research technique. Furthermore, the experiments automated nature makes reproducing the results straightforward and economical. This design choice means that future researchers have sufficient information to replicate the study. </w:t>
      </w:r>
    </w:p>
    <w:p w14:paraId="4EDAA68E" w14:textId="441C57CC" w:rsidR="002C0EC0" w:rsidRPr="00887A22" w:rsidRDefault="002C0EC0" w:rsidP="002C0EC0">
      <w:pPr>
        <w:pStyle w:val="Heading2"/>
      </w:pPr>
      <w:bookmarkStart w:id="8" w:name="_Toc251423646"/>
      <w:bookmarkStart w:id="9" w:name="_Toc464831659"/>
      <w:bookmarkStart w:id="10" w:name="_Toc465328395"/>
      <w:bookmarkStart w:id="11" w:name="_Toc51929227"/>
      <w:commentRangeStart w:id="12"/>
      <w:commentRangeStart w:id="13"/>
      <w:r>
        <w:t>Instrumentation</w:t>
      </w:r>
      <w:commentRangeEnd w:id="12"/>
      <w:r>
        <w:rPr>
          <w:rStyle w:val="CommentReference"/>
        </w:rPr>
        <w:commentReference w:id="12"/>
      </w:r>
      <w:commentRangeEnd w:id="13"/>
      <w:r>
        <w:rPr>
          <w:rStyle w:val="CommentReference"/>
        </w:rPr>
        <w:commentReference w:id="13"/>
      </w:r>
      <w:bookmarkEnd w:id="8"/>
      <w:bookmarkEnd w:id="9"/>
      <w:bookmarkEnd w:id="10"/>
      <w:bookmarkEnd w:id="11"/>
    </w:p>
    <w:p w14:paraId="353487B4" w14:textId="12C48B94" w:rsidR="002C0EC0" w:rsidRDefault="002B0D4E" w:rsidP="002C0EC0">
      <w:pPr>
        <w:ind w:firstLine="720"/>
        <w:contextualSpacing/>
      </w:pPr>
      <w:r>
        <w:t>In a physics simulation process, humanoid actors perform behaviors in a highly controlled environment. This feature allows the study always to know the current world state and quickly assess any C.V. model prediction’s accuracy.</w:t>
      </w:r>
    </w:p>
    <w:p w14:paraId="192B64D1" w14:textId="5B1A8D27" w:rsidR="002B0D4E" w:rsidRPr="002B0D4E" w:rsidRDefault="002B0D4E" w:rsidP="002C0EC0">
      <w:pPr>
        <w:ind w:firstLine="720"/>
        <w:contextualSpacing/>
        <w:rPr>
          <w:i/>
          <w:iCs/>
        </w:rPr>
      </w:pPr>
      <w:r>
        <w:rPr>
          <w:i/>
          <w:iCs/>
        </w:rPr>
        <w:t>There should be another 2-paragraphs with examples of this idea here.</w:t>
      </w:r>
    </w:p>
    <w:p w14:paraId="3B46D05E" w14:textId="77777777" w:rsidR="002C0EC0" w:rsidRPr="002B0D4E" w:rsidRDefault="002C0EC0" w:rsidP="002C0EC0">
      <w:pPr>
        <w:contextualSpacing/>
        <w:rPr>
          <w:i/>
          <w:iCs/>
        </w:rPr>
      </w:pPr>
      <w:r w:rsidRPr="002B0D4E">
        <w:rPr>
          <w:i/>
          <w:iCs/>
        </w:rPr>
        <w:t xml:space="preserve">Checklist: </w:t>
      </w:r>
    </w:p>
    <w:p w14:paraId="26B48708" w14:textId="77777777" w:rsidR="002C0EC0" w:rsidRPr="002B0D4E" w:rsidRDefault="007D297C" w:rsidP="002C0EC0">
      <w:pPr>
        <w:pStyle w:val="CommentText"/>
        <w:spacing w:line="480" w:lineRule="auto"/>
        <w:ind w:left="720"/>
        <w:rPr>
          <w:i/>
          <w:iCs/>
          <w:sz w:val="24"/>
          <w:szCs w:val="24"/>
        </w:rPr>
      </w:pPr>
      <w:sdt>
        <w:sdtPr>
          <w:rPr>
            <w:i/>
            <w:iCs/>
            <w:sz w:val="24"/>
            <w:szCs w:val="24"/>
          </w:rPr>
          <w:id w:val="-1951770521"/>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sz w:val="24"/>
              <w:szCs w:val="24"/>
            </w:rPr>
            <w:t>☐</w:t>
          </w:r>
        </w:sdtContent>
      </w:sdt>
      <w:r w:rsidR="002C0EC0" w:rsidRPr="002B0D4E">
        <w:rPr>
          <w:i/>
          <w:iCs/>
          <w:sz w:val="24"/>
          <w:szCs w:val="24"/>
        </w:rPr>
        <w:t xml:space="preserve"> Describe the instruments (e.g., tests, questionnaires, observation protocols) that will be (proposal) or were (manuscript) used, including information on their origin and evidence of their reliability and validity. OR as applicable, describe the materials to be used (e.g., lesson plans for interventions, webinars, or archived data, etc.).</w:t>
      </w:r>
    </w:p>
    <w:p w14:paraId="76AD126C" w14:textId="77777777" w:rsidR="002C0EC0" w:rsidRPr="002B0D4E" w:rsidRDefault="007D297C" w:rsidP="002C0EC0">
      <w:pPr>
        <w:ind w:left="720"/>
        <w:rPr>
          <w:i/>
          <w:iCs/>
        </w:rPr>
      </w:pPr>
      <w:sdt>
        <w:sdtPr>
          <w:rPr>
            <w:i/>
            <w:iCs/>
          </w:rPr>
          <w:id w:val="1655174619"/>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rPr>
            <w:t>☐</w:t>
          </w:r>
        </w:sdtContent>
      </w:sdt>
      <w:r w:rsidR="002C0EC0" w:rsidRPr="002B0D4E">
        <w:rPr>
          <w:i/>
          <w:iCs/>
        </w:rPr>
        <w:t xml:space="preserve"> Describe in </w:t>
      </w:r>
      <w:commentRangeStart w:id="14"/>
      <w:r w:rsidR="002C0EC0" w:rsidRPr="002B0D4E">
        <w:rPr>
          <w:i/>
          <w:iCs/>
        </w:rPr>
        <w:t xml:space="preserve">detail any field testing or pilot testing of instruments to include their results and any subsequent modifications. </w:t>
      </w:r>
      <w:commentRangeEnd w:id="14"/>
      <w:r w:rsidR="002C0EC0" w:rsidRPr="002B0D4E">
        <w:rPr>
          <w:rStyle w:val="CommentReference"/>
          <w:rFonts w:eastAsia="Times New Roman" w:cs="Arial"/>
          <w:i/>
          <w:iCs/>
        </w:rPr>
        <w:commentReference w:id="14"/>
      </w:r>
    </w:p>
    <w:p w14:paraId="68A8B53D" w14:textId="77777777" w:rsidR="002C0EC0" w:rsidRPr="002B0D4E" w:rsidRDefault="007D297C" w:rsidP="002C0EC0">
      <w:pPr>
        <w:pStyle w:val="CommentText"/>
        <w:spacing w:line="480" w:lineRule="auto"/>
        <w:ind w:left="720"/>
        <w:rPr>
          <w:i/>
          <w:iCs/>
          <w:sz w:val="24"/>
          <w:szCs w:val="24"/>
        </w:rPr>
      </w:pPr>
      <w:sdt>
        <w:sdtPr>
          <w:rPr>
            <w:i/>
            <w:iCs/>
            <w:sz w:val="24"/>
            <w:szCs w:val="24"/>
          </w:rPr>
          <w:id w:val="1242068892"/>
          <w14:checkbox>
            <w14:checked w14:val="0"/>
            <w14:checkedState w14:val="2612" w14:font="MS Gothic"/>
            <w14:uncheckedState w14:val="2610" w14:font="MS Gothic"/>
          </w14:checkbox>
        </w:sdtPr>
        <w:sdtEndPr/>
        <w:sdtContent>
          <w:r w:rsidR="002C0EC0" w:rsidRPr="002B0D4E">
            <w:rPr>
              <w:rFonts w:ascii="MS Gothic" w:eastAsia="MS Gothic" w:hAnsi="MS Gothic" w:hint="eastAsia"/>
              <w:i/>
              <w:iCs/>
              <w:sz w:val="24"/>
              <w:szCs w:val="24"/>
            </w:rPr>
            <w:t>☐</w:t>
          </w:r>
        </w:sdtContent>
      </w:sdt>
      <w:r w:rsidR="002C0EC0" w:rsidRPr="002B0D4E">
        <w:rPr>
          <w:i/>
          <w:iCs/>
          <w:sz w:val="24"/>
          <w:szCs w:val="24"/>
        </w:rPr>
        <w:t xml:space="preserve"> If instruments or materials are used that were developed by another researcher, include evidence in the appendix that permission was granted to use the instrument(s) and/or material(s) and refer to that fact and the appendix in this section.</w:t>
      </w:r>
      <w:r w:rsidR="002C0EC0" w:rsidRPr="002B0D4E">
        <w:rPr>
          <w:rStyle w:val="CommentReference"/>
          <w:i/>
          <w:iCs/>
          <w:sz w:val="24"/>
          <w:szCs w:val="24"/>
        </w:rPr>
        <w:annotationRef/>
      </w:r>
    </w:p>
    <w:p w14:paraId="27869CAA" w14:textId="77777777" w:rsidR="002B0D4E" w:rsidRDefault="002B0D4E">
      <w:pPr>
        <w:rPr>
          <w:b/>
        </w:rPr>
      </w:pPr>
      <w:bookmarkStart w:id="15" w:name="_Toc464831660"/>
      <w:bookmarkStart w:id="16" w:name="_Toc465328396"/>
      <w:bookmarkStart w:id="17" w:name="_Toc51929228"/>
      <w:r>
        <w:br w:type="page"/>
      </w:r>
    </w:p>
    <w:p w14:paraId="2B3DD6AE" w14:textId="7599C77A" w:rsidR="002C0EC0" w:rsidRPr="00887A22" w:rsidRDefault="002C0EC0" w:rsidP="002C0EC0">
      <w:pPr>
        <w:pStyle w:val="Heading2"/>
      </w:pPr>
      <w:commentRangeStart w:id="18"/>
      <w:commentRangeStart w:id="19"/>
      <w:commentRangeStart w:id="20"/>
      <w:r w:rsidRPr="00887A22">
        <w:lastRenderedPageBreak/>
        <w:t xml:space="preserve">Operational Definitions of Variables </w:t>
      </w:r>
      <w:bookmarkEnd w:id="15"/>
      <w:bookmarkEnd w:id="16"/>
      <w:commentRangeEnd w:id="18"/>
      <w:r>
        <w:rPr>
          <w:rStyle w:val="CommentReference"/>
        </w:rPr>
        <w:commentReference w:id="18"/>
      </w:r>
      <w:commentRangeEnd w:id="19"/>
      <w:r>
        <w:rPr>
          <w:rStyle w:val="CommentReference"/>
        </w:rPr>
        <w:commentReference w:id="19"/>
      </w:r>
      <w:commentRangeEnd w:id="20"/>
      <w:r>
        <w:rPr>
          <w:rStyle w:val="CommentReference"/>
        </w:rPr>
        <w:commentReference w:id="20"/>
      </w:r>
      <w:bookmarkEnd w:id="17"/>
    </w:p>
    <w:p w14:paraId="7E618BCD" w14:textId="7E8B86C0" w:rsidR="002C0EC0" w:rsidRPr="002B0D4E" w:rsidRDefault="002B0D4E" w:rsidP="002B0D4E">
      <w:pPr>
        <w:suppressAutoHyphens/>
        <w:ind w:firstLine="720"/>
        <w:rPr>
          <w:rFonts w:eastAsia="Times New Roman"/>
          <w:b/>
          <w:i/>
          <w:iCs/>
        </w:rPr>
      </w:pPr>
      <w:r>
        <w:rPr>
          <w:rFonts w:eastAsia="Times New Roman"/>
          <w:i/>
          <w:iCs/>
        </w:rPr>
        <w:t>The instructions do not specify if this section exists in constructive research. Assuming it does, I can talk about the humanoid configuration and how these influence the simulation. Additionally, there can be an expansion to discuss feature selection and D.N.N. consideration.</w:t>
      </w:r>
    </w:p>
    <w:p w14:paraId="7F3D3952" w14:textId="77777777" w:rsidR="002C0EC0" w:rsidRPr="002B0D4E" w:rsidRDefault="002C0EC0" w:rsidP="002C0EC0">
      <w:pPr>
        <w:pStyle w:val="Heading3"/>
        <w:rPr>
          <w:strike/>
        </w:rPr>
      </w:pPr>
      <w:commentRangeStart w:id="21"/>
      <w:r w:rsidRPr="002B0D4E">
        <w:rPr>
          <w:strike/>
        </w:rPr>
        <w:t>XXX</w:t>
      </w:r>
      <w:commentRangeEnd w:id="21"/>
      <w:r w:rsidRPr="002B0D4E">
        <w:rPr>
          <w:rStyle w:val="CommentReference"/>
          <w:strike/>
        </w:rPr>
        <w:commentReference w:id="21"/>
      </w:r>
      <w:r w:rsidRPr="002B0D4E">
        <w:rPr>
          <w:strike/>
        </w:rPr>
        <w:t xml:space="preserve"> </w:t>
      </w:r>
    </w:p>
    <w:p w14:paraId="6ACCF6BF" w14:textId="77777777" w:rsidR="002C0EC0" w:rsidRPr="002B0D4E" w:rsidRDefault="002C0EC0" w:rsidP="002C0EC0">
      <w:pPr>
        <w:ind w:firstLine="720"/>
        <w:contextualSpacing/>
        <w:rPr>
          <w:i/>
          <w:iCs/>
          <w:strike/>
        </w:rPr>
      </w:pPr>
      <w:r w:rsidRPr="002B0D4E">
        <w:rPr>
          <w:i/>
          <w:iCs/>
          <w:strike/>
        </w:rPr>
        <w:t>Text…</w:t>
      </w:r>
    </w:p>
    <w:p w14:paraId="5422F63F" w14:textId="77777777" w:rsidR="002C0EC0" w:rsidRPr="002B0D4E" w:rsidRDefault="002C0EC0" w:rsidP="002C0EC0">
      <w:pPr>
        <w:contextualSpacing/>
        <w:rPr>
          <w:i/>
          <w:iCs/>
          <w:strike/>
        </w:rPr>
      </w:pPr>
      <w:r w:rsidRPr="002B0D4E">
        <w:rPr>
          <w:i/>
          <w:iCs/>
          <w:strike/>
        </w:rPr>
        <w:t xml:space="preserve">Checklist: </w:t>
      </w:r>
    </w:p>
    <w:p w14:paraId="5C4DA846" w14:textId="77777777" w:rsidR="002C0EC0" w:rsidRPr="002B0D4E" w:rsidRDefault="007D297C" w:rsidP="002C0EC0">
      <w:pPr>
        <w:ind w:left="720"/>
        <w:rPr>
          <w:i/>
          <w:iCs/>
          <w:strike/>
        </w:rPr>
      </w:pPr>
      <w:sdt>
        <w:sdtPr>
          <w:rPr>
            <w:i/>
            <w:iCs/>
            <w:strike/>
          </w:rPr>
          <w:id w:val="668683805"/>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strike/>
            </w:rPr>
            <w:t>☐</w:t>
          </w:r>
        </w:sdtContent>
      </w:sdt>
      <w:r w:rsidR="002C0EC0" w:rsidRPr="002B0D4E">
        <w:rPr>
          <w:i/>
          <w:iCs/>
          <w:strike/>
        </w:rPr>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2A3D7A05" w14:textId="77777777" w:rsidR="002C0EC0" w:rsidRPr="002B0D4E" w:rsidRDefault="007D297C" w:rsidP="002C0EC0">
      <w:pPr>
        <w:ind w:left="720"/>
        <w:rPr>
          <w:i/>
          <w:iCs/>
          <w:strike/>
        </w:rPr>
      </w:pPr>
      <w:sdt>
        <w:sdtPr>
          <w:rPr>
            <w:i/>
            <w:iCs/>
            <w:strike/>
          </w:rPr>
          <w:id w:val="-1120995296"/>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strike/>
            </w:rPr>
            <w:t>☐</w:t>
          </w:r>
        </w:sdtContent>
      </w:sdt>
      <w:r w:rsidR="002C0EC0" w:rsidRPr="002B0D4E">
        <w:rPr>
          <w:i/>
          <w:iCs/>
          <w:strike/>
        </w:rPr>
        <w:t xml:space="preserve"> Base the operational definitions on published research and valid and reliable instruments. </w:t>
      </w:r>
    </w:p>
    <w:p w14:paraId="137EDD92" w14:textId="77777777" w:rsidR="002C0EC0" w:rsidRPr="002B0D4E" w:rsidRDefault="007D297C" w:rsidP="002C0EC0">
      <w:pPr>
        <w:ind w:left="720"/>
        <w:contextualSpacing/>
        <w:rPr>
          <w:i/>
          <w:iCs/>
          <w:strike/>
        </w:rPr>
      </w:pPr>
      <w:sdt>
        <w:sdtPr>
          <w:rPr>
            <w:i/>
            <w:iCs/>
            <w:strike/>
          </w:rPr>
          <w:id w:val="1182553769"/>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strike/>
            </w:rPr>
            <w:t>☐</w:t>
          </w:r>
        </w:sdtContent>
      </w:sdt>
      <w:r w:rsidR="002C0EC0" w:rsidRPr="002B0D4E">
        <w:rPr>
          <w:i/>
          <w:iCs/>
          <w:strike/>
        </w:rPr>
        <w:t xml:space="preserve"> Identify the specific instrument that will be (proposal) or was (manuscript) used to measure each variable. </w:t>
      </w:r>
    </w:p>
    <w:p w14:paraId="0506F605" w14:textId="77777777" w:rsidR="002C0EC0" w:rsidRPr="002B0D4E" w:rsidRDefault="007D297C" w:rsidP="002C0EC0">
      <w:pPr>
        <w:ind w:left="720"/>
        <w:contextualSpacing/>
        <w:rPr>
          <w:i/>
          <w:iCs/>
          <w:strike/>
        </w:rPr>
      </w:pPr>
      <w:sdt>
        <w:sdtPr>
          <w:rPr>
            <w:i/>
            <w:iCs/>
            <w:strike/>
          </w:rPr>
          <w:id w:val="473488584"/>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strike/>
            </w:rPr>
            <w:t>☐</w:t>
          </w:r>
        </w:sdtContent>
      </w:sdt>
      <w:r w:rsidR="002C0EC0" w:rsidRPr="002B0D4E">
        <w:rPr>
          <w:i/>
          <w:iCs/>
          <w:strike/>
        </w:rPr>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5F3A59D" w14:textId="77777777" w:rsidR="002B0D4E" w:rsidRDefault="002B0D4E">
      <w:pPr>
        <w:rPr>
          <w:b/>
        </w:rPr>
      </w:pPr>
      <w:bookmarkStart w:id="22" w:name="_Toc464831663"/>
      <w:bookmarkStart w:id="23" w:name="_Toc465328397"/>
      <w:bookmarkStart w:id="24" w:name="_Toc51929229"/>
      <w:r>
        <w:br w:type="page"/>
      </w:r>
    </w:p>
    <w:p w14:paraId="7718D855" w14:textId="7234FDA5" w:rsidR="002C0EC0" w:rsidRPr="00887A22" w:rsidRDefault="002C0EC0" w:rsidP="002C0EC0">
      <w:pPr>
        <w:pStyle w:val="Heading2"/>
      </w:pPr>
      <w:r w:rsidRPr="00887A22">
        <w:lastRenderedPageBreak/>
        <w:t>Study Procedures</w:t>
      </w:r>
      <w:bookmarkEnd w:id="22"/>
      <w:bookmarkEnd w:id="23"/>
      <w:bookmarkEnd w:id="24"/>
      <w:r w:rsidRPr="00887A22">
        <w:t xml:space="preserve"> </w:t>
      </w:r>
    </w:p>
    <w:p w14:paraId="0F302FC4" w14:textId="4AB9B4BD" w:rsidR="002C0EC0" w:rsidRDefault="002B0D4E" w:rsidP="002C0EC0">
      <w:pPr>
        <w:ind w:firstLine="720"/>
        <w:contextualSpacing/>
      </w:pPr>
      <w:r>
        <w:t xml:space="preserve">The research project aims to build a C.V. model that can accurately predict human activity recognition (H.A.R.). Model training will initialize a random experiment configuration and perform an appropriate </w:t>
      </w:r>
      <w:proofErr w:type="spellStart"/>
      <w:r>
        <w:t>MoCAP</w:t>
      </w:r>
      <w:proofErr w:type="spellEnd"/>
      <w:r>
        <w:t xml:space="preserve"> sequence. During the performance, a virtual camera will collect changes in joint positionings. This delta stream will serve as input feature parameters to the classification process (e.g., sitting versus falling).</w:t>
      </w:r>
    </w:p>
    <w:p w14:paraId="6658691C" w14:textId="77777777" w:rsidR="002B0D4E" w:rsidRDefault="002B0D4E" w:rsidP="002C0EC0">
      <w:pPr>
        <w:ind w:firstLine="720"/>
        <w:contextualSpacing/>
      </w:pPr>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51578EDA" w14:textId="77BE08B2" w:rsidR="002B0D4E" w:rsidRPr="00887A22" w:rsidRDefault="002B0D4E" w:rsidP="002C0EC0">
      <w:pPr>
        <w:ind w:firstLine="720"/>
        <w:contextualSpacing/>
      </w:pPr>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H.A.). Since those researchers can synchronize the repository to a particular commit and rerun the automation using industry-standard tooling, they have sufficient capabilities to reproduce the experiment.</w:t>
      </w:r>
    </w:p>
    <w:p w14:paraId="1221088E" w14:textId="77777777" w:rsidR="002B0D4E" w:rsidRDefault="002B0D4E">
      <w:pPr>
        <w:rPr>
          <w:b/>
        </w:rPr>
      </w:pPr>
      <w:bookmarkStart w:id="25" w:name="_Toc464831664"/>
      <w:bookmarkStart w:id="26" w:name="_Toc465328398"/>
      <w:bookmarkStart w:id="27" w:name="_Toc51929230"/>
      <w:r>
        <w:br w:type="page"/>
      </w:r>
    </w:p>
    <w:p w14:paraId="1DBB6E9E" w14:textId="38EDB40C" w:rsidR="002C0EC0" w:rsidRPr="00887A22" w:rsidRDefault="002C0EC0" w:rsidP="002C0EC0">
      <w:pPr>
        <w:pStyle w:val="Heading2"/>
      </w:pPr>
      <w:commentRangeStart w:id="28"/>
      <w:r>
        <w:lastRenderedPageBreak/>
        <w:t>Data Analysis</w:t>
      </w:r>
      <w:commentRangeEnd w:id="28"/>
      <w:r>
        <w:rPr>
          <w:rStyle w:val="CommentReference"/>
        </w:rPr>
        <w:commentReference w:id="28"/>
      </w:r>
      <w:bookmarkEnd w:id="25"/>
      <w:bookmarkEnd w:id="26"/>
      <w:bookmarkEnd w:id="27"/>
    </w:p>
    <w:p w14:paraId="3A8F5CA5" w14:textId="77777777" w:rsidR="002C0EC0" w:rsidRPr="00887A22" w:rsidRDefault="002C0EC0" w:rsidP="002C0EC0">
      <w:pPr>
        <w:ind w:firstLine="720"/>
        <w:contextualSpacing/>
      </w:pPr>
      <w:r w:rsidRPr="00887A22">
        <w:t xml:space="preserve">Begin writing here… </w:t>
      </w:r>
    </w:p>
    <w:p w14:paraId="28E1F717" w14:textId="77777777" w:rsidR="002C0EC0" w:rsidRPr="00887A22" w:rsidRDefault="002C0EC0" w:rsidP="002C0EC0">
      <w:pPr>
        <w:contextualSpacing/>
      </w:pPr>
      <w:r w:rsidRPr="00887A22">
        <w:t xml:space="preserve">Checklist: </w:t>
      </w:r>
    </w:p>
    <w:p w14:paraId="7FD0FC54" w14:textId="77777777" w:rsidR="002C0EC0" w:rsidRPr="00887A22" w:rsidRDefault="007D297C" w:rsidP="002C0EC0">
      <w:pPr>
        <w:ind w:left="720"/>
      </w:pPr>
      <w:sdt>
        <w:sdtPr>
          <w:id w:val="2463937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strategies that will be (proposal) or were (manuscript) used to code and/or analyze the data, and any software that will be (proposal) or was (manuscript) used. </w:t>
      </w:r>
    </w:p>
    <w:p w14:paraId="0F6D0D97" w14:textId="77777777" w:rsidR="002C0EC0" w:rsidRPr="00887A22" w:rsidRDefault="007D297C" w:rsidP="002C0EC0">
      <w:pPr>
        <w:ind w:left="720"/>
      </w:pPr>
      <w:sdt>
        <w:sdtPr>
          <w:id w:val="-195261987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nsure the data that will be (proposal) or were (</w:t>
      </w:r>
      <w:proofErr w:type="gramStart"/>
      <w:r w:rsidR="002C0EC0" w:rsidRPr="00887A22">
        <w:t>manuscript)  analyzed</w:t>
      </w:r>
      <w:proofErr w:type="gramEnd"/>
      <w:r w:rsidR="002C0EC0" w:rsidRPr="00887A22">
        <w:t xml:space="preserve"> can be used to answer the research questions and/or test the hypotheses with the ultimate goal of addressing the identified problem. </w:t>
      </w:r>
    </w:p>
    <w:p w14:paraId="65AF230F" w14:textId="77777777" w:rsidR="002C0EC0" w:rsidRPr="00887A22" w:rsidRDefault="007D297C" w:rsidP="002C0EC0">
      <w:pPr>
        <w:ind w:left="720"/>
      </w:pPr>
      <w:sdt>
        <w:sdtPr>
          <w:id w:val="-212491551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Use proper terminology in association with each design/analysis (e.g., independent variable and dependent variable for an experimental design, </w:t>
      </w:r>
      <w:proofErr w:type="gramStart"/>
      <w:r w:rsidR="002C0EC0" w:rsidRPr="00887A22">
        <w:t>predictor</w:t>
      </w:r>
      <w:proofErr w:type="gramEnd"/>
      <w:r w:rsidR="002C0EC0" w:rsidRPr="00887A22">
        <w:t xml:space="preserve"> and criterion variables for regression). </w:t>
      </w:r>
    </w:p>
    <w:p w14:paraId="0AE0E20D" w14:textId="77777777" w:rsidR="002C0EC0" w:rsidRPr="00887A22" w:rsidRDefault="007D297C" w:rsidP="002C0EC0">
      <w:pPr>
        <w:ind w:left="720"/>
        <w:contextualSpacing/>
      </w:pPr>
      <w:sdt>
        <w:sdtPr>
          <w:id w:val="36549841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704CB9E7" w14:textId="77777777" w:rsidR="002C0EC0" w:rsidRPr="00887A22" w:rsidRDefault="007D297C" w:rsidP="002C0EC0">
      <w:pPr>
        <w:ind w:left="720"/>
        <w:contextualSpacing/>
      </w:pPr>
      <w:sdt>
        <w:sdtPr>
          <w:id w:val="130881674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litative studies, describe how the data will be (proposal) or were (manuscript) processed and analyzed, including any triangulation efforts. Explain the role of the researcher. </w:t>
      </w:r>
    </w:p>
    <w:p w14:paraId="4A84C110" w14:textId="77777777" w:rsidR="002C0EC0" w:rsidRPr="00887A22" w:rsidRDefault="007D297C" w:rsidP="002C0EC0">
      <w:pPr>
        <w:ind w:left="720"/>
        <w:contextualSpacing/>
      </w:pPr>
      <w:sdt>
        <w:sdtPr>
          <w:id w:val="54333323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mixed methods studies, include </w:t>
      </w:r>
      <w:proofErr w:type="gramStart"/>
      <w:r w:rsidR="002C0EC0" w:rsidRPr="00887A22">
        <w:t>all of</w:t>
      </w:r>
      <w:proofErr w:type="gramEnd"/>
      <w:r w:rsidR="002C0EC0" w:rsidRPr="00887A22">
        <w:t xml:space="preserve"> the above.</w:t>
      </w:r>
    </w:p>
    <w:p w14:paraId="174D1C53" w14:textId="77777777" w:rsidR="002B0D4E" w:rsidRDefault="002B0D4E">
      <w:pPr>
        <w:rPr>
          <w:b/>
        </w:rPr>
      </w:pPr>
      <w:bookmarkStart w:id="29" w:name="_Toc464831665"/>
      <w:bookmarkStart w:id="30" w:name="_Toc465328399"/>
      <w:bookmarkStart w:id="31" w:name="_Toc251423649"/>
      <w:bookmarkStart w:id="32" w:name="_Toc51929231"/>
      <w:r>
        <w:br w:type="page"/>
      </w:r>
    </w:p>
    <w:p w14:paraId="61EF5D40" w14:textId="1851DB0C" w:rsidR="002C0EC0" w:rsidRPr="00887A22" w:rsidRDefault="002C0EC0" w:rsidP="002C0EC0">
      <w:pPr>
        <w:pStyle w:val="Heading2"/>
      </w:pPr>
      <w:commentRangeStart w:id="33"/>
      <w:r w:rsidRPr="00887A22">
        <w:lastRenderedPageBreak/>
        <w:t>Assumptions</w:t>
      </w:r>
      <w:bookmarkEnd w:id="29"/>
      <w:bookmarkEnd w:id="30"/>
      <w:r w:rsidRPr="00887A22">
        <w:t xml:space="preserve"> </w:t>
      </w:r>
      <w:bookmarkEnd w:id="31"/>
      <w:commentRangeEnd w:id="33"/>
      <w:r>
        <w:rPr>
          <w:rStyle w:val="CommentReference"/>
        </w:rPr>
        <w:commentReference w:id="33"/>
      </w:r>
      <w:bookmarkEnd w:id="32"/>
    </w:p>
    <w:p w14:paraId="36D9434E" w14:textId="77777777" w:rsidR="002C0EC0" w:rsidRPr="00887A22" w:rsidRDefault="002C0EC0" w:rsidP="002C0EC0">
      <w:pPr>
        <w:ind w:firstLine="720"/>
        <w:contextualSpacing/>
      </w:pPr>
      <w:r w:rsidRPr="00887A22">
        <w:t>Begin writing here…</w:t>
      </w:r>
    </w:p>
    <w:p w14:paraId="47F7E61F" w14:textId="77777777" w:rsidR="002C0EC0" w:rsidRPr="00887A22" w:rsidRDefault="002C0EC0" w:rsidP="002C0EC0">
      <w:pPr>
        <w:contextualSpacing/>
      </w:pPr>
      <w:r w:rsidRPr="00887A22">
        <w:t xml:space="preserve">Checklist: </w:t>
      </w:r>
    </w:p>
    <w:p w14:paraId="0C44047D" w14:textId="77777777" w:rsidR="002C0EC0" w:rsidRPr="00887A22" w:rsidRDefault="007D297C" w:rsidP="002C0EC0">
      <w:pPr>
        <w:ind w:left="720"/>
      </w:pPr>
      <w:sdt>
        <w:sdtPr>
          <w:id w:val="-583297603"/>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iscuss the assumptions along with the corresponding rationale underlying them. </w:t>
      </w:r>
    </w:p>
    <w:p w14:paraId="286CDEFE" w14:textId="04446224" w:rsidR="002C0EC0" w:rsidRPr="00887A22" w:rsidRDefault="002C0EC0" w:rsidP="002C0EC0">
      <w:pPr>
        <w:pStyle w:val="Heading2"/>
      </w:pPr>
      <w:bookmarkStart w:id="34" w:name="_Toc464831666"/>
      <w:bookmarkStart w:id="35" w:name="_Toc465328400"/>
      <w:bookmarkStart w:id="36" w:name="_Toc51929232"/>
      <w:commentRangeStart w:id="37"/>
      <w:r w:rsidRPr="00887A22">
        <w:t>Limitations</w:t>
      </w:r>
      <w:bookmarkEnd w:id="34"/>
      <w:bookmarkEnd w:id="35"/>
      <w:commentRangeEnd w:id="37"/>
      <w:r>
        <w:rPr>
          <w:rStyle w:val="CommentReference"/>
        </w:rPr>
        <w:commentReference w:id="37"/>
      </w:r>
      <w:bookmarkEnd w:id="36"/>
    </w:p>
    <w:p w14:paraId="73B376DC" w14:textId="77777777" w:rsidR="002C0EC0" w:rsidRPr="00887A22" w:rsidRDefault="002C0EC0" w:rsidP="002C0EC0">
      <w:pPr>
        <w:ind w:firstLine="720"/>
        <w:contextualSpacing/>
      </w:pPr>
      <w:r w:rsidRPr="00887A22">
        <w:t>Begin writing here…</w:t>
      </w:r>
    </w:p>
    <w:p w14:paraId="46E3C5CA" w14:textId="77777777" w:rsidR="002C0EC0" w:rsidRPr="00887A22" w:rsidRDefault="002C0EC0" w:rsidP="002C0EC0">
      <w:pPr>
        <w:contextualSpacing/>
      </w:pPr>
      <w:r w:rsidRPr="00887A22">
        <w:t xml:space="preserve">Checklist: </w:t>
      </w:r>
    </w:p>
    <w:p w14:paraId="2B27B791" w14:textId="77777777" w:rsidR="002C0EC0" w:rsidRPr="00887A22" w:rsidRDefault="007D297C" w:rsidP="002C0EC0">
      <w:pPr>
        <w:ind w:left="720"/>
      </w:pPr>
      <w:sdt>
        <w:sdtPr>
          <w:id w:val="-608740308"/>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study limitations. </w:t>
      </w:r>
    </w:p>
    <w:p w14:paraId="2DB9FFB5" w14:textId="77777777" w:rsidR="002C0EC0" w:rsidRPr="00887A22" w:rsidRDefault="007D297C" w:rsidP="002C0EC0">
      <w:pPr>
        <w:ind w:left="720"/>
      </w:pPr>
      <w:sdt>
        <w:sdtPr>
          <w:id w:val="-116869983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iscuss the measures taken to mitigate these limitations. </w:t>
      </w:r>
    </w:p>
    <w:p w14:paraId="539387E9" w14:textId="12501A48" w:rsidR="002C0EC0" w:rsidRPr="00887A22" w:rsidRDefault="002C0EC0" w:rsidP="002C0EC0">
      <w:pPr>
        <w:pStyle w:val="Heading2"/>
      </w:pPr>
      <w:bookmarkStart w:id="38" w:name="_Toc464831667"/>
      <w:bookmarkStart w:id="39" w:name="_Toc465328401"/>
      <w:bookmarkStart w:id="40" w:name="_Toc51929233"/>
      <w:commentRangeStart w:id="41"/>
      <w:r w:rsidRPr="00887A22">
        <w:t>Delimitations</w:t>
      </w:r>
      <w:bookmarkEnd w:id="38"/>
      <w:bookmarkEnd w:id="39"/>
      <w:commentRangeEnd w:id="41"/>
      <w:r>
        <w:rPr>
          <w:rStyle w:val="CommentReference"/>
        </w:rPr>
        <w:commentReference w:id="41"/>
      </w:r>
      <w:bookmarkEnd w:id="40"/>
    </w:p>
    <w:p w14:paraId="5DD1E895" w14:textId="77777777" w:rsidR="002C0EC0" w:rsidRPr="00887A22" w:rsidRDefault="002C0EC0" w:rsidP="002C0EC0">
      <w:pPr>
        <w:ind w:firstLine="720"/>
        <w:contextualSpacing/>
      </w:pPr>
      <w:r w:rsidRPr="00887A22">
        <w:t>Begin writing here…</w:t>
      </w:r>
    </w:p>
    <w:p w14:paraId="58D48E65" w14:textId="77777777" w:rsidR="002C0EC0" w:rsidRPr="00887A22" w:rsidRDefault="002C0EC0" w:rsidP="002C0EC0">
      <w:pPr>
        <w:contextualSpacing/>
      </w:pPr>
      <w:r w:rsidRPr="00887A22">
        <w:t xml:space="preserve">Checklist: </w:t>
      </w:r>
    </w:p>
    <w:p w14:paraId="6D67929A" w14:textId="77777777" w:rsidR="002C0EC0" w:rsidRPr="001F3ACE" w:rsidRDefault="007D297C" w:rsidP="002C0EC0">
      <w:pPr>
        <w:pStyle w:val="CommentText"/>
        <w:spacing w:line="480" w:lineRule="auto"/>
        <w:ind w:left="720"/>
        <w:rPr>
          <w:sz w:val="24"/>
          <w:szCs w:val="24"/>
        </w:rPr>
      </w:pPr>
      <w:sdt>
        <w:sdtPr>
          <w:rPr>
            <w:sz w:val="24"/>
            <w:szCs w:val="24"/>
          </w:rPr>
          <w:id w:val="214394746"/>
          <w14:checkbox>
            <w14:checked w14:val="0"/>
            <w14:checkedState w14:val="2612" w14:font="MS Gothic"/>
            <w14:uncheckedState w14:val="2610" w14:font="MS Gothic"/>
          </w14:checkbox>
        </w:sdtPr>
        <w:sdtEndPr/>
        <w:sdtContent>
          <w:r w:rsidR="002C0EC0" w:rsidRPr="001F3ACE">
            <w:rPr>
              <w:rFonts w:ascii="Segoe UI Symbol" w:hAnsi="Segoe UI Symbol" w:cs="Segoe UI Symbol"/>
              <w:sz w:val="24"/>
              <w:szCs w:val="24"/>
            </w:rPr>
            <w:t>☐</w:t>
          </w:r>
        </w:sdtContent>
      </w:sdt>
      <w:r w:rsidR="002C0EC0" w:rsidRPr="001F3ACE">
        <w:rPr>
          <w:sz w:val="24"/>
          <w:szCs w:val="24"/>
        </w:rPr>
        <w:t xml:space="preserve"> Describe the study delimitations along with the corresponding rationale underlying them. An example of delimitations are the conditions and parameters set intentionally by the researcher or by selection of the population and sample.</w:t>
      </w:r>
      <w:r w:rsidR="002C0EC0" w:rsidRPr="001F3ACE">
        <w:rPr>
          <w:rStyle w:val="CommentReference"/>
          <w:sz w:val="24"/>
          <w:szCs w:val="24"/>
        </w:rPr>
        <w:annotationRef/>
      </w:r>
    </w:p>
    <w:p w14:paraId="39701CF3" w14:textId="1D22DA70" w:rsidR="002C0EC0" w:rsidRDefault="007D297C" w:rsidP="002C0EC0">
      <w:pPr>
        <w:ind w:left="720"/>
      </w:pPr>
      <w:sdt>
        <w:sdtPr>
          <w:id w:val="-29753925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xplain how these research decisions relate to the existing literature and theoretical/conceptual framework, problem statement, purpose statement, and research questions.</w:t>
      </w:r>
    </w:p>
    <w:p w14:paraId="562C76F2" w14:textId="77777777" w:rsidR="002B0D4E" w:rsidRDefault="002B0D4E">
      <w:pPr>
        <w:rPr>
          <w:b/>
        </w:rPr>
      </w:pPr>
      <w:bookmarkStart w:id="42" w:name="_Toc464831668"/>
      <w:bookmarkStart w:id="43" w:name="_Toc465328402"/>
      <w:bookmarkStart w:id="44" w:name="_Toc51929234"/>
      <w:r>
        <w:br w:type="page"/>
      </w:r>
    </w:p>
    <w:p w14:paraId="1660B45B" w14:textId="59F2E448" w:rsidR="00960470" w:rsidRPr="00887A22" w:rsidRDefault="00960470" w:rsidP="00960470">
      <w:pPr>
        <w:pStyle w:val="Heading2"/>
      </w:pPr>
      <w:commentRangeStart w:id="45"/>
      <w:r w:rsidRPr="00887A22">
        <w:lastRenderedPageBreak/>
        <w:t>Ethical Assurances</w:t>
      </w:r>
      <w:bookmarkEnd w:id="42"/>
      <w:bookmarkEnd w:id="43"/>
      <w:commentRangeEnd w:id="45"/>
      <w:r>
        <w:rPr>
          <w:rStyle w:val="CommentReference"/>
        </w:rPr>
        <w:commentReference w:id="45"/>
      </w:r>
      <w:bookmarkEnd w:id="44"/>
    </w:p>
    <w:p w14:paraId="16F3C10E" w14:textId="77777777" w:rsidR="00960470" w:rsidRPr="00887A22" w:rsidRDefault="00960470" w:rsidP="00960470">
      <w:pPr>
        <w:ind w:firstLine="720"/>
        <w:contextualSpacing/>
      </w:pPr>
      <w:r w:rsidRPr="00887A22">
        <w:t xml:space="preserve">Begin writing here… </w:t>
      </w:r>
    </w:p>
    <w:p w14:paraId="20420031" w14:textId="77777777" w:rsidR="00960470" w:rsidRPr="00887A22" w:rsidRDefault="00960470" w:rsidP="00960470">
      <w:pPr>
        <w:contextualSpacing/>
      </w:pPr>
      <w:r w:rsidRPr="00887A22">
        <w:t xml:space="preserve">Checklist: </w:t>
      </w:r>
    </w:p>
    <w:p w14:paraId="1F0E23EE" w14:textId="294FC05D" w:rsidR="00960470" w:rsidRPr="00887A22" w:rsidRDefault="007D297C" w:rsidP="00960470">
      <w:pPr>
        <w:ind w:left="720"/>
        <w:contextualSpacing/>
      </w:pPr>
      <w:sdt>
        <w:sdtPr>
          <w:id w:val="-154398222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Confirm in a statement the study will (proposal) or did (manuscript) receive approval from Northcentral University’s Institutional Review Board (I</w:t>
      </w:r>
      <w:r w:rsidR="002B0D4E">
        <w:t>.R.B.</w:t>
      </w:r>
      <w:r w:rsidR="00960470" w:rsidRPr="00887A22">
        <w:t xml:space="preserve">) </w:t>
      </w:r>
      <w:r w:rsidR="002B0D4E">
        <w:t>before</w:t>
      </w:r>
      <w:r w:rsidR="00960470" w:rsidRPr="00887A22">
        <w:t xml:space="preserve"> data collection.</w:t>
      </w:r>
    </w:p>
    <w:p w14:paraId="7C8529EA" w14:textId="77777777" w:rsidR="00960470" w:rsidRPr="00887A22" w:rsidRDefault="007D297C" w:rsidP="00960470">
      <w:pPr>
        <w:ind w:left="720"/>
      </w:pPr>
      <w:sdt>
        <w:sdtPr>
          <w:id w:val="36456854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commentRangeStart w:id="46"/>
      <w:r w:rsidR="00960470" w:rsidRPr="00887A22">
        <w:t xml:space="preserve">If the risk to participants is greater than minimal, discuss the relevant ethical issues and how they will be (proposal) or were (manuscript) addressed. </w:t>
      </w:r>
      <w:commentRangeEnd w:id="46"/>
      <w:r w:rsidR="00960470">
        <w:rPr>
          <w:rStyle w:val="CommentReference"/>
          <w:rFonts w:eastAsia="Times New Roman" w:cs="Arial"/>
        </w:rPr>
        <w:commentReference w:id="46"/>
      </w:r>
    </w:p>
    <w:p w14:paraId="1BA5E8A7" w14:textId="77777777" w:rsidR="00960470" w:rsidRPr="00887A22" w:rsidRDefault="007D297C" w:rsidP="00960470">
      <w:pPr>
        <w:ind w:left="720"/>
      </w:pPr>
      <w:sdt>
        <w:sdtPr>
          <w:id w:val="-212066499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Describe how confidentiality or anonymity will be (proposal) or was (manuscript) achieved. </w:t>
      </w:r>
    </w:p>
    <w:p w14:paraId="46DAFED9" w14:textId="2A2BD38A" w:rsidR="00960470" w:rsidRPr="00887A22" w:rsidRDefault="007D297C" w:rsidP="00960470">
      <w:pPr>
        <w:ind w:left="720"/>
      </w:pPr>
      <w:sdt>
        <w:sdtPr>
          <w:id w:val="-1468888379"/>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dentify how the data will be (proposal) or were (manuscript) securely stored in accordance with I</w:t>
      </w:r>
      <w:r w:rsidR="002B0D4E">
        <w:t>.R.B.</w:t>
      </w:r>
      <w:r w:rsidR="00960470" w:rsidRPr="00887A22">
        <w:t xml:space="preserve"> requirements. </w:t>
      </w:r>
    </w:p>
    <w:p w14:paraId="5A6F9CCD" w14:textId="77777777" w:rsidR="00960470" w:rsidRPr="00887A22" w:rsidRDefault="007D297C" w:rsidP="00960470">
      <w:pPr>
        <w:ind w:left="720"/>
      </w:pPr>
      <w:sdt>
        <w:sdtPr>
          <w:id w:val="635528967"/>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Describe the role of the researcher in the study. Discuss relevant issues, including biases as well as personal and professional experiences with the topic, problem, or context. Present the strategies that will be (proposal) or were (manuscript) used to prevent these biases and experiences from influencing the analysis or findings.</w:t>
      </w:r>
    </w:p>
    <w:p w14:paraId="06DF59BD" w14:textId="50B18522" w:rsidR="00960470" w:rsidRPr="00887A22" w:rsidRDefault="007D297C" w:rsidP="00960470">
      <w:pPr>
        <w:ind w:left="720"/>
      </w:pPr>
      <w:sdt>
        <w:sdtPr>
          <w:id w:val="-1782869631"/>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n the dissertation manuscript only, include the I</w:t>
      </w:r>
      <w:r w:rsidR="002B0D4E">
        <w:t>.R.B.</w:t>
      </w:r>
      <w:r w:rsidR="00960470" w:rsidRPr="00887A22">
        <w:t xml:space="preserve"> approval letter in an appendix.</w:t>
      </w:r>
    </w:p>
    <w:p w14:paraId="4DBD3C9E" w14:textId="77777777" w:rsidR="002B0D4E" w:rsidRDefault="002B0D4E">
      <w:pPr>
        <w:rPr>
          <w:b/>
        </w:rPr>
      </w:pPr>
      <w:r>
        <w:br w:type="page"/>
      </w:r>
    </w:p>
    <w:p w14:paraId="3D0C41F9" w14:textId="02DC0520" w:rsidR="002C0EC0" w:rsidRDefault="002C0EC0" w:rsidP="002C0EC0">
      <w:pPr>
        <w:pStyle w:val="Heading2"/>
      </w:pPr>
      <w:r>
        <w:lastRenderedPageBreak/>
        <w:t>Summary</w:t>
      </w:r>
    </w:p>
    <w:p w14:paraId="4438B40F" w14:textId="77777777" w:rsidR="002C0EC0" w:rsidRPr="00887A22" w:rsidRDefault="002C0EC0" w:rsidP="002C0EC0">
      <w:pPr>
        <w:ind w:firstLine="720"/>
        <w:contextualSpacing/>
      </w:pPr>
      <w:r w:rsidRPr="00887A22">
        <w:t>Begin writing here…</w:t>
      </w:r>
    </w:p>
    <w:p w14:paraId="4E608D19" w14:textId="77777777" w:rsidR="002C0EC0" w:rsidRPr="00887A22" w:rsidRDefault="002C0EC0" w:rsidP="002C0EC0">
      <w:pPr>
        <w:contextualSpacing/>
      </w:pPr>
      <w:r w:rsidRPr="00887A22">
        <w:t xml:space="preserve">Checklist: </w:t>
      </w:r>
    </w:p>
    <w:p w14:paraId="6911D644" w14:textId="77777777" w:rsidR="002C0EC0" w:rsidRPr="00887A22" w:rsidRDefault="007D297C" w:rsidP="002C0EC0">
      <w:pPr>
        <w:ind w:left="720"/>
      </w:pPr>
      <w:sdt>
        <w:sdtPr>
          <w:id w:val="14748673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Summarize the key points presented in the chapter. </w:t>
      </w:r>
    </w:p>
    <w:p w14:paraId="6C55D4E7" w14:textId="77777777" w:rsidR="002C0EC0" w:rsidRPr="00887A22" w:rsidRDefault="007D297C" w:rsidP="002C0EC0">
      <w:pPr>
        <w:ind w:left="720"/>
      </w:pPr>
      <w:sdt>
        <w:sdtPr>
          <w:id w:val="181059648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Logically lead the reader to the next chapter on the findings of the study.</w:t>
      </w:r>
    </w:p>
    <w:p w14:paraId="29FF5A52" w14:textId="674A4FA4" w:rsidR="002C0EC0" w:rsidRDefault="002C0EC0">
      <w:r>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6BE2E445" w14:textId="77777777" w:rsidR="009500BA" w:rsidRDefault="002C0EC0" w:rsidP="009500BA">
              <w:pPr>
                <w:pStyle w:val="Bibliography"/>
                <w:ind w:left="720" w:hanging="720"/>
                <w:rPr>
                  <w:noProof/>
                </w:rPr>
              </w:pPr>
              <w:r>
                <w:fldChar w:fldCharType="begin"/>
              </w:r>
              <w:r>
                <w:instrText xml:space="preserve"> BIBLIOGRAPHY </w:instrText>
              </w:r>
              <w:r>
                <w:fldChar w:fldCharType="separate"/>
              </w:r>
              <w:r w:rsidR="009500BA">
                <w:rPr>
                  <w:noProof/>
                </w:rPr>
                <w:t xml:space="preserve">Adashi, E., Walters, L., &amp; Menikoff, J. (2018). The Belmont Report at 40: Reckoning With Time. </w:t>
              </w:r>
              <w:r w:rsidR="009500BA">
                <w:rPr>
                  <w:i/>
                  <w:iCs/>
                  <w:noProof/>
                </w:rPr>
                <w:t>American Journal of Public Health, 108</w:t>
              </w:r>
              <w:r w:rsidR="009500BA">
                <w:rPr>
                  <w:noProof/>
                </w:rPr>
                <w:t>(10), 1345-1348. Retrieved from https://search-ebscohost-com.proxy1.ncu.edu/login.aspx?direct=true&amp;db=s3h&amp;AN=131743373&amp;site=eds-live</w:t>
              </w:r>
            </w:p>
            <w:p w14:paraId="7A5C0D38" w14:textId="423F67A4" w:rsidR="009500BA" w:rsidRDefault="009500BA" w:rsidP="009500BA">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w:t>
              </w:r>
              <w:r w:rsidR="002B0D4E">
                <w:rPr>
                  <w:i/>
                  <w:iCs/>
                  <w:noProof/>
                </w:rPr>
                <w:t>.M.C.</w:t>
              </w:r>
              <w:r>
                <w:rPr>
                  <w:i/>
                  <w:iCs/>
                  <w:noProof/>
                </w:rPr>
                <w:t xml:space="preserve"> Geriatrics, 21</w:t>
              </w:r>
              <w:r>
                <w:rPr>
                  <w:noProof/>
                </w:rPr>
                <w:t>(1), 1-12. Retrieved from https://search.ebscohost.com/login.aspx?direct=true&amp;AuthType=ip,sso&amp;db=edb&amp;AN=154196006&amp;site=eds-live&amp;scope=site</w:t>
              </w:r>
            </w:p>
            <w:p w14:paraId="38741BC0" w14:textId="77777777" w:rsidR="009500BA" w:rsidRDefault="009500BA" w:rsidP="009500BA">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595958B5" w14:textId="77777777" w:rsidR="009500BA" w:rsidRDefault="009500BA" w:rsidP="009500BA">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3AD0E4A" w14:textId="77777777" w:rsidR="009500BA" w:rsidRDefault="009500BA" w:rsidP="009500BA">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310A145C" w14:textId="77777777" w:rsidR="009500BA" w:rsidRDefault="009500BA" w:rsidP="009500BA">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ABBE157" w14:textId="77777777" w:rsidR="009500BA" w:rsidRDefault="009500BA" w:rsidP="009500BA">
              <w:pPr>
                <w:pStyle w:val="Bibliography"/>
                <w:ind w:left="720" w:hanging="720"/>
                <w:rPr>
                  <w:noProof/>
                </w:rPr>
              </w:pPr>
              <w:r>
                <w:rPr>
                  <w:noProof/>
                </w:rPr>
                <w:t xml:space="preserve">Burr, V. (2015). </w:t>
              </w:r>
              <w:r>
                <w:rPr>
                  <w:i/>
                  <w:iCs/>
                  <w:noProof/>
                </w:rPr>
                <w:t>Social Constructionism.</w:t>
              </w:r>
              <w:r>
                <w:rPr>
                  <w:noProof/>
                </w:rPr>
                <w:t xml:space="preserve"> Routledge.</w:t>
              </w:r>
            </w:p>
            <w:p w14:paraId="44C0B13A" w14:textId="77777777" w:rsidR="009500BA" w:rsidRDefault="009500BA" w:rsidP="009500BA">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2F5BEA1E" w14:textId="77777777" w:rsidR="009500BA" w:rsidRDefault="009500BA" w:rsidP="009500BA">
              <w:pPr>
                <w:pStyle w:val="Bibliography"/>
                <w:ind w:left="720" w:hanging="720"/>
                <w:rPr>
                  <w:noProof/>
                </w:rPr>
              </w:pPr>
              <w:r>
                <w:rPr>
                  <w:noProof/>
                </w:rPr>
                <w:lastRenderedPageBreak/>
                <w:t xml:space="preserve">Gergen, K. (2010). </w:t>
              </w:r>
              <w:r>
                <w:rPr>
                  <w:i/>
                  <w:iCs/>
                  <w:noProof/>
                </w:rPr>
                <w:t>Social Constructionist Ideas, Theory and Practice</w:t>
              </w:r>
              <w:r>
                <w:rPr>
                  <w:noProof/>
                </w:rPr>
                <w:t>. (The Taos Institute) Retrieved from Vimeo: https://vimeo.com/15676699</w:t>
              </w:r>
            </w:p>
            <w:p w14:paraId="743157E3" w14:textId="33CCFA7D" w:rsidR="009500BA" w:rsidRDefault="009500BA" w:rsidP="009500BA">
              <w:pPr>
                <w:pStyle w:val="Bibliography"/>
                <w:ind w:left="720" w:hanging="720"/>
                <w:rPr>
                  <w:noProof/>
                </w:rPr>
              </w:pPr>
              <w:r>
                <w:rPr>
                  <w:noProof/>
                </w:rPr>
                <w:t xml:space="preserve">Hevner, A., March, S., Park, J., &amp; Ram, S. (2004). Design science in information systems research. </w:t>
              </w:r>
              <w:r>
                <w:rPr>
                  <w:i/>
                  <w:iCs/>
                  <w:noProof/>
                </w:rPr>
                <w:t>M</w:t>
              </w:r>
              <w:r w:rsidR="002B0D4E">
                <w:rPr>
                  <w:i/>
                  <w:iCs/>
                  <w:noProof/>
                </w:rPr>
                <w:t>.I.S.</w:t>
              </w:r>
              <w:r>
                <w:rPr>
                  <w:i/>
                  <w:iCs/>
                  <w:noProof/>
                </w:rPr>
                <w:t xml:space="preserve"> Quarterly, 28</w:t>
              </w:r>
              <w:r>
                <w:rPr>
                  <w:noProof/>
                </w:rPr>
                <w:t>(1), 75-105. doi:10.2307/25148625</w:t>
              </w:r>
            </w:p>
            <w:p w14:paraId="24059B40" w14:textId="77777777" w:rsidR="009500BA" w:rsidRDefault="009500BA" w:rsidP="009500BA">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06219C6D" w14:textId="2C3B5368" w:rsidR="009500BA" w:rsidRDefault="009500BA" w:rsidP="009500BA">
              <w:pPr>
                <w:pStyle w:val="Bibliography"/>
                <w:ind w:left="720" w:hanging="720"/>
                <w:rPr>
                  <w:noProof/>
                </w:rPr>
              </w:pPr>
              <w:r>
                <w:rPr>
                  <w:noProof/>
                </w:rPr>
                <w:t xml:space="preserve">Kim, J., &amp; Kim, S. (2021). The determinants of caregiver use and its costs for elderly inpatients in Korea. </w:t>
              </w:r>
              <w:r>
                <w:rPr>
                  <w:i/>
                  <w:iCs/>
                  <w:noProof/>
                </w:rPr>
                <w:t>B</w:t>
              </w:r>
              <w:r w:rsidR="002B0D4E">
                <w:rPr>
                  <w:i/>
                  <w:iCs/>
                  <w:noProof/>
                </w:rPr>
                <w:t>.M.C.</w:t>
              </w:r>
              <w:r>
                <w:rPr>
                  <w:i/>
                  <w:iCs/>
                  <w:noProof/>
                </w:rPr>
                <w:t xml:space="preserve"> Health Services Research, 21</w:t>
              </w:r>
              <w:r>
                <w:rPr>
                  <w:noProof/>
                </w:rPr>
                <w:t>(631), 1-10. doi:https://doi.org/10.1186/s12913-021-06677-w</w:t>
              </w:r>
            </w:p>
            <w:p w14:paraId="527AC196" w14:textId="77777777" w:rsidR="009500BA" w:rsidRDefault="009500BA" w:rsidP="009500BA">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4A6175FA" w14:textId="77777777" w:rsidR="009500BA" w:rsidRDefault="009500BA" w:rsidP="009500BA">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17F7D389" w14:textId="77777777" w:rsidR="009500BA" w:rsidRDefault="009500BA" w:rsidP="009500BA">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197AEED6" w14:textId="77777777" w:rsidR="009500BA" w:rsidRDefault="009500BA" w:rsidP="009500BA">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C2946D6" w14:textId="77777777" w:rsidR="009500BA" w:rsidRDefault="009500BA" w:rsidP="009500BA">
              <w:pPr>
                <w:pStyle w:val="Bibliography"/>
                <w:ind w:left="720" w:hanging="720"/>
                <w:rPr>
                  <w:noProof/>
                </w:rPr>
              </w:pPr>
              <w:r>
                <w:rPr>
                  <w:noProof/>
                </w:rPr>
                <w:lastRenderedPageBreak/>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768F30F8" w14:textId="77777777" w:rsidR="009500BA" w:rsidRDefault="009500BA" w:rsidP="009500BA">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E5680E5" w14:textId="77777777" w:rsidR="009500BA" w:rsidRDefault="009500BA" w:rsidP="009500BA">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079BB320" w14:textId="77777777" w:rsidR="009500BA" w:rsidRDefault="009500BA" w:rsidP="009500BA">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7B3395AF" w14:textId="77777777" w:rsidR="009500BA" w:rsidRDefault="009500BA" w:rsidP="009500BA">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05024A39" w14:textId="77777777" w:rsidR="009500BA" w:rsidRDefault="009500BA" w:rsidP="009500BA">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43E612B2" w14:textId="77777777" w:rsidR="009500BA" w:rsidRDefault="009500BA" w:rsidP="009500BA">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6C681406" w14:textId="77777777" w:rsidR="009500BA" w:rsidRDefault="009500BA" w:rsidP="009500BA">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9500BA">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3T22:56:00Z" w:initials="nn">
    <w:p w14:paraId="22AF1120" w14:textId="4997C2A0" w:rsidR="00220316" w:rsidRDefault="00220316">
      <w:pPr>
        <w:pStyle w:val="CommentText"/>
      </w:pPr>
      <w:r>
        <w:rPr>
          <w:rStyle w:val="CommentReference"/>
        </w:rPr>
        <w:annotationRef/>
      </w:r>
      <w:r>
        <w:t xml:space="preserve">Problem and Purpose statement are direct copies from </w:t>
      </w:r>
      <w:proofErr w:type="gramStart"/>
      <w:r>
        <w:t>chapter-1</w:t>
      </w:r>
      <w:proofErr w:type="gramEnd"/>
      <w:r w:rsidR="001459B0">
        <w:t xml:space="preserve">. Keep both </w:t>
      </w:r>
      <w:proofErr w:type="spellStart"/>
      <w:r w:rsidR="001459B0">
        <w:t>insync</w:t>
      </w:r>
      <w:proofErr w:type="spellEnd"/>
      <w:r w:rsidR="001459B0">
        <w:t>.</w:t>
      </w:r>
    </w:p>
  </w:comment>
  <w:comment w:id="1"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7D297C"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2" w:author="nate nate" w:date="2022-06-04T23:14:00Z" w:initials="nn">
    <w:p w14:paraId="0FD17527" w14:textId="4FD0D090" w:rsidR="00627983" w:rsidRDefault="00627983">
      <w:pPr>
        <w:pStyle w:val="CommentText"/>
      </w:pPr>
      <w:r>
        <w:rPr>
          <w:rStyle w:val="CommentReference"/>
        </w:rPr>
        <w:annotationRef/>
      </w:r>
      <w:r>
        <w:t>TIM7211-1</w:t>
      </w:r>
    </w:p>
  </w:comment>
  <w:comment w:id="3" w:author="nate nate" w:date="2022-06-11T13:46:00Z" w:initials="nn">
    <w:p w14:paraId="39D3A523" w14:textId="46ADF1BF" w:rsidR="003B0D23" w:rsidRDefault="003B0D23">
      <w:pPr>
        <w:pStyle w:val="CommentText"/>
      </w:pPr>
      <w:r>
        <w:rPr>
          <w:rStyle w:val="CommentReference"/>
        </w:rPr>
        <w:annotationRef/>
      </w:r>
      <w:r>
        <w:t>TIM7101-3</w:t>
      </w:r>
    </w:p>
  </w:comment>
  <w:comment w:id="4" w:author="nate nate" w:date="2022-06-11T13:49:00Z" w:initials="nn">
    <w:p w14:paraId="0F2233FC" w14:textId="7BAC796C" w:rsidR="006A55CA" w:rsidRDefault="006A55CA">
      <w:pPr>
        <w:pStyle w:val="CommentText"/>
      </w:pPr>
      <w:r>
        <w:rPr>
          <w:rStyle w:val="CommentReference"/>
        </w:rPr>
        <w:annotationRef/>
      </w:r>
      <w:r>
        <w:t>Insert values here</w:t>
      </w:r>
    </w:p>
  </w:comment>
  <w:comment w:id="5" w:author="nate nate" w:date="2022-06-11T13:50:00Z" w:initials="nn">
    <w:p w14:paraId="22BB2F4E" w14:textId="6B0A613F" w:rsidR="006A55CA" w:rsidRDefault="006A55CA">
      <w:pPr>
        <w:pStyle w:val="CommentText"/>
      </w:pPr>
      <w:r>
        <w:rPr>
          <w:rStyle w:val="CommentReference"/>
        </w:rPr>
        <w:annotationRef/>
      </w:r>
      <w:r>
        <w:t>And here</w:t>
      </w:r>
    </w:p>
  </w:comment>
  <w:comment w:id="6" w:author="nate nate" w:date="2022-06-11T13:50:00Z" w:initials="nn">
    <w:p w14:paraId="0841AA32" w14:textId="7E590350" w:rsidR="006A55CA" w:rsidRDefault="006A55CA">
      <w:pPr>
        <w:pStyle w:val="CommentText"/>
      </w:pPr>
      <w:r>
        <w:rPr>
          <w:rStyle w:val="CommentReference"/>
        </w:rPr>
        <w:annotationRef/>
      </w:r>
      <w:r>
        <w:t>Here</w:t>
      </w:r>
    </w:p>
  </w:comment>
  <w:comment w:id="7" w:author="nate nate" w:date="2022-06-11T13:50:00Z" w:initials="nn">
    <w:p w14:paraId="37E1086D" w14:textId="73914262" w:rsidR="006A55CA" w:rsidRDefault="006A55CA">
      <w:pPr>
        <w:pStyle w:val="CommentText"/>
      </w:pPr>
      <w:r>
        <w:rPr>
          <w:rStyle w:val="CommentReference"/>
        </w:rPr>
        <w:annotationRef/>
      </w:r>
      <w:r>
        <w:t>Recalculate this table after choosing appropriate values</w:t>
      </w:r>
    </w:p>
  </w:comment>
  <w:comment w:id="12"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 xml:space="preserve">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w:t>
      </w:r>
      <w:proofErr w:type="gramStart"/>
      <w:r w:rsidRPr="003D3FE1">
        <w:rPr>
          <w:sz w:val="22"/>
        </w:rPr>
        <w:t>item</w:t>
      </w:r>
      <w:proofErr w:type="gramEnd"/>
      <w:r w:rsidRPr="003D3FE1">
        <w:rPr>
          <w:sz w:val="22"/>
        </w:rPr>
        <w:t xml:space="preserve">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13"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14"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 xml:space="preserve">Verify with the IRB whether permission is </w:t>
      </w:r>
      <w:proofErr w:type="gramStart"/>
      <w:r w:rsidRPr="003D3FE1">
        <w:rPr>
          <w:sz w:val="22"/>
        </w:rPr>
        <w:t>needed</w:t>
      </w:r>
      <w:proofErr w:type="gramEnd"/>
      <w:r w:rsidRPr="003D3FE1">
        <w:rPr>
          <w:sz w:val="22"/>
        </w:rPr>
        <w:t xml:space="preserve">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18" w:author="Northcentral University" w:date="2019-03-20T17:12:00Z" w:initials="NU">
    <w:p w14:paraId="691D1A64" w14:textId="77777777" w:rsidR="002C0EC0" w:rsidRDefault="002C0EC0" w:rsidP="002C0EC0">
      <w:pPr>
        <w:pStyle w:val="CommentText"/>
      </w:pPr>
      <w:r>
        <w:rPr>
          <w:rStyle w:val="CommentReference"/>
        </w:rPr>
        <w:annotationRef/>
      </w:r>
      <w:r w:rsidRPr="003D3FE1">
        <w:rPr>
          <w:sz w:val="22"/>
          <w:szCs w:val="22"/>
        </w:rPr>
        <w:t xml:space="preserve">Include this section in </w:t>
      </w:r>
      <w:r w:rsidRPr="003D3FE1">
        <w:rPr>
          <w:rStyle w:val="CommentReference"/>
          <w:sz w:val="22"/>
          <w:szCs w:val="22"/>
        </w:rPr>
        <w:annotationRef/>
      </w:r>
      <w:r w:rsidRPr="003D3FE1">
        <w:rPr>
          <w:sz w:val="22"/>
          <w:szCs w:val="22"/>
        </w:rPr>
        <w:t>quantitative/mixed methods studies only.</w:t>
      </w:r>
    </w:p>
  </w:comment>
  <w:comment w:id="19" w:author="Northcentral University" w:date="2019-03-20T17:12:00Z" w:initials="NU">
    <w:p w14:paraId="1C8A51E9" w14:textId="77777777" w:rsidR="002C0EC0" w:rsidRDefault="002C0EC0" w:rsidP="002C0EC0">
      <w:pPr>
        <w:pStyle w:val="CommentText"/>
      </w:pPr>
      <w:r>
        <w:rPr>
          <w:rStyle w:val="CommentReference"/>
        </w:rPr>
        <w:annotationRef/>
      </w:r>
      <w:r w:rsidRPr="003D3FE1">
        <w:rPr>
          <w:sz w:val="22"/>
          <w:szCs w:val="22"/>
        </w:rPr>
        <w:t>Operational definitions are distinct from the conceptual definitions provided in the Definition of Terms section. Specifically, operational definitions indicate how the variables will be (proposal) or were (manuscript) measured.</w:t>
      </w:r>
    </w:p>
  </w:comment>
  <w:comment w:id="20" w:author="Northcentral University" w:date="2019-03-20T17:13:00Z" w:initials="NU">
    <w:p w14:paraId="01751A7C" w14:textId="77777777" w:rsidR="002C0EC0" w:rsidRDefault="002C0EC0" w:rsidP="002C0EC0">
      <w:pPr>
        <w:pStyle w:val="CommentText"/>
      </w:pPr>
      <w:r>
        <w:rPr>
          <w:rStyle w:val="CommentReference"/>
        </w:rPr>
        <w:annotationRef/>
      </w:r>
      <w:r w:rsidRPr="003D3FE1">
        <w:rPr>
          <w:sz w:val="22"/>
          <w:szCs w:val="22"/>
        </w:rPr>
        <w:t>A paragraph is not required to introduce the operational definitions; a single sentence introducing this section is sufficient.</w:t>
      </w:r>
    </w:p>
  </w:comment>
  <w:comment w:id="21" w:author="Northcentral University" w:date="2019-03-20T17:13:00Z" w:initials="NU">
    <w:p w14:paraId="0485BB6D" w14:textId="77777777" w:rsidR="002C0EC0" w:rsidRPr="00A4025A" w:rsidRDefault="002C0EC0" w:rsidP="002C0EC0">
      <w:pPr>
        <w:pStyle w:val="CommentText"/>
        <w:rPr>
          <w:sz w:val="22"/>
          <w:szCs w:val="22"/>
        </w:rPr>
      </w:pPr>
      <w:r>
        <w:rPr>
          <w:rStyle w:val="CommentReference"/>
        </w:rPr>
        <w:annotationRef/>
      </w:r>
      <w:r w:rsidRPr="00A4025A">
        <w:rPr>
          <w:rStyle w:val="CommentReference"/>
        </w:rPr>
        <w:annotationRef/>
      </w:r>
      <w:r w:rsidRPr="00A4025A">
        <w:rPr>
          <w:sz w:val="22"/>
          <w:szCs w:val="22"/>
        </w:rPr>
        <w:t xml:space="preserve">Replace “XXX” with the first study variable. Repeat this process for all the study variables. </w:t>
      </w:r>
    </w:p>
    <w:p w14:paraId="1973F6CE" w14:textId="77777777" w:rsidR="002C0EC0" w:rsidRPr="00A4025A" w:rsidRDefault="002C0EC0" w:rsidP="002C0EC0">
      <w:pPr>
        <w:pStyle w:val="CommentText"/>
        <w:rPr>
          <w:sz w:val="22"/>
          <w:szCs w:val="22"/>
        </w:rPr>
      </w:pPr>
    </w:p>
    <w:p w14:paraId="10CFF046" w14:textId="77777777" w:rsidR="002C0EC0" w:rsidRDefault="002C0EC0" w:rsidP="002C0EC0">
      <w:pPr>
        <w:pStyle w:val="CommentText"/>
      </w:pPr>
      <w:r w:rsidRPr="00A4025A">
        <w:t>Maintain Level 3 heading formatting for each variable.</w:t>
      </w:r>
      <w:r>
        <w:t xml:space="preserve"> </w:t>
      </w:r>
    </w:p>
  </w:comment>
  <w:comment w:id="28"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33"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37"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41"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45"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46" w:author="Northcentral University" w:date="2019-03-20T17:14:00Z" w:initials="NU">
    <w:p w14:paraId="4278EDAB" w14:textId="77777777" w:rsidR="00960470" w:rsidRDefault="00960470" w:rsidP="00960470">
      <w:pPr>
        <w:pStyle w:val="CommentText"/>
      </w:pPr>
      <w:r>
        <w:rPr>
          <w:rStyle w:val="CommentReference"/>
        </w:rPr>
        <w:annotationRef/>
      </w:r>
      <w:r w:rsidRPr="003D3FE1">
        <w:rPr>
          <w:sz w:val="22"/>
        </w:rPr>
        <w:t xml:space="preserve">Tip: For guidance on ethical considerations in human </w:t>
      </w:r>
      <w:proofErr w:type="gramStart"/>
      <w:r w:rsidRPr="003D3FE1">
        <w:rPr>
          <w:sz w:val="22"/>
        </w:rPr>
        <w:t>subjects</w:t>
      </w:r>
      <w:proofErr w:type="gramEnd"/>
      <w:r w:rsidRPr="003D3FE1">
        <w:rPr>
          <w:sz w:val="22"/>
        </w:rPr>
        <w:t xml:space="preserve">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0FD17527" w15:done="0"/>
  <w15:commentEx w15:paraId="39D3A523" w15:done="0"/>
  <w15:commentEx w15:paraId="0F2233FC" w15:done="0"/>
  <w15:commentEx w15:paraId="22BB2F4E" w15:done="0"/>
  <w15:commentEx w15:paraId="0841AA32" w15:done="0"/>
  <w15:commentEx w15:paraId="37E1086D" w15:done="0"/>
  <w15:commentEx w15:paraId="67BEE8FD" w15:done="0"/>
  <w15:commentEx w15:paraId="21FD1006" w15:done="0"/>
  <w15:commentEx w15:paraId="045C6F0E" w15:done="0"/>
  <w15:commentEx w15:paraId="691D1A64" w15:done="0"/>
  <w15:commentEx w15:paraId="1C8A51E9" w15:done="0"/>
  <w15:commentEx w15:paraId="01751A7C" w15:done="0"/>
  <w15:commentEx w15:paraId="10CFF046" w15:done="0"/>
  <w15:commentEx w15:paraId="2B2BDE1E" w15:done="0"/>
  <w15:commentEx w15:paraId="4CF4E6AB" w15:done="0"/>
  <w15:commentEx w15:paraId="6A41FBE5" w15:done="0"/>
  <w15:commentEx w15:paraId="00696EDD" w15:done="0"/>
  <w15:commentEx w15:paraId="41826567"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4F1C02" w16cex:dateUtc="2022-06-11T17:49:00Z"/>
  <w16cex:commentExtensible w16cex:durableId="264F1C11" w16cex:dateUtc="2022-06-11T17:50:00Z"/>
  <w16cex:commentExtensible w16cex:durableId="264F1C1B" w16cex:dateUtc="2022-06-11T17:50:00Z"/>
  <w16cex:commentExtensible w16cex:durableId="264F1C23" w16cex:dateUtc="2022-06-11T17:50: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0FD17527" w16cid:durableId="264665D3"/>
  <w16cid:commentId w16cid:paraId="39D3A523" w16cid:durableId="264F1B24"/>
  <w16cid:commentId w16cid:paraId="0F2233FC" w16cid:durableId="264F1C02"/>
  <w16cid:commentId w16cid:paraId="22BB2F4E" w16cid:durableId="264F1C11"/>
  <w16cid:commentId w16cid:paraId="0841AA32" w16cid:durableId="264F1C1B"/>
  <w16cid:commentId w16cid:paraId="37E1086D" w16cid:durableId="264F1C23"/>
  <w16cid:commentId w16cid:paraId="67BEE8FD" w16cid:durableId="226EB79B"/>
  <w16cid:commentId w16cid:paraId="21FD1006" w16cid:durableId="226EB79C"/>
  <w16cid:commentId w16cid:paraId="045C6F0E" w16cid:durableId="226EB79D"/>
  <w16cid:commentId w16cid:paraId="691D1A64" w16cid:durableId="226EB79E"/>
  <w16cid:commentId w16cid:paraId="1C8A51E9" w16cid:durableId="226EB79F"/>
  <w16cid:commentId w16cid:paraId="01751A7C" w16cid:durableId="226EB7A0"/>
  <w16cid:commentId w16cid:paraId="10CFF046" w16cid:durableId="226EB7A1"/>
  <w16cid:commentId w16cid:paraId="2B2BDE1E" w16cid:durableId="226EB7A2"/>
  <w16cid:commentId w16cid:paraId="4CF4E6AB" w16cid:durableId="226EB7A3"/>
  <w16cid:commentId w16cid:paraId="6A41FBE5" w16cid:durableId="226EB7A4"/>
  <w16cid:commentId w16cid:paraId="00696EDD" w16cid:durableId="226EB7A5"/>
  <w16cid:commentId w16cid:paraId="41826567" w16cid:durableId="226EB7A6"/>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A8F40" w14:textId="77777777" w:rsidR="007D297C" w:rsidRDefault="007D297C" w:rsidP="0082223F">
      <w:pPr>
        <w:spacing w:line="240" w:lineRule="auto"/>
      </w:pPr>
      <w:r>
        <w:separator/>
      </w:r>
    </w:p>
  </w:endnote>
  <w:endnote w:type="continuationSeparator" w:id="0">
    <w:p w14:paraId="498575C6" w14:textId="77777777" w:rsidR="007D297C" w:rsidRDefault="007D297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F2D5A" w14:textId="77777777" w:rsidR="007D297C" w:rsidRDefault="007D297C" w:rsidP="0082223F">
      <w:pPr>
        <w:spacing w:line="240" w:lineRule="auto"/>
      </w:pPr>
      <w:r>
        <w:separator/>
      </w:r>
    </w:p>
  </w:footnote>
  <w:footnote w:type="continuationSeparator" w:id="0">
    <w:p w14:paraId="428D2DBC" w14:textId="77777777" w:rsidR="007D297C" w:rsidRDefault="007D297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631370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123838"/>
    <w:rsid w:val="001459B0"/>
    <w:rsid w:val="00183597"/>
    <w:rsid w:val="001B27C4"/>
    <w:rsid w:val="00220316"/>
    <w:rsid w:val="002516A9"/>
    <w:rsid w:val="002806B7"/>
    <w:rsid w:val="002A007A"/>
    <w:rsid w:val="002B0D4E"/>
    <w:rsid w:val="002C0EC0"/>
    <w:rsid w:val="002C6647"/>
    <w:rsid w:val="002F2E59"/>
    <w:rsid w:val="002F7953"/>
    <w:rsid w:val="003B0D23"/>
    <w:rsid w:val="003B2908"/>
    <w:rsid w:val="003F4714"/>
    <w:rsid w:val="00401D65"/>
    <w:rsid w:val="004223E8"/>
    <w:rsid w:val="00424108"/>
    <w:rsid w:val="0043349F"/>
    <w:rsid w:val="00484FBB"/>
    <w:rsid w:val="004A784B"/>
    <w:rsid w:val="004A7B81"/>
    <w:rsid w:val="004D1D8B"/>
    <w:rsid w:val="00564461"/>
    <w:rsid w:val="005B7079"/>
    <w:rsid w:val="005C39BA"/>
    <w:rsid w:val="00611034"/>
    <w:rsid w:val="00627983"/>
    <w:rsid w:val="006A55CA"/>
    <w:rsid w:val="006D793E"/>
    <w:rsid w:val="00706412"/>
    <w:rsid w:val="0073677D"/>
    <w:rsid w:val="007D297C"/>
    <w:rsid w:val="0082223F"/>
    <w:rsid w:val="0084208B"/>
    <w:rsid w:val="00877007"/>
    <w:rsid w:val="008B5129"/>
    <w:rsid w:val="008E3E18"/>
    <w:rsid w:val="009500BA"/>
    <w:rsid w:val="00960470"/>
    <w:rsid w:val="009A757D"/>
    <w:rsid w:val="00A2691C"/>
    <w:rsid w:val="00A423F8"/>
    <w:rsid w:val="00A65560"/>
    <w:rsid w:val="00AE07B1"/>
    <w:rsid w:val="00B13ADF"/>
    <w:rsid w:val="00B83595"/>
    <w:rsid w:val="00C54DC8"/>
    <w:rsid w:val="00C73692"/>
    <w:rsid w:val="00C93BB7"/>
    <w:rsid w:val="00CB25E9"/>
    <w:rsid w:val="00CD029B"/>
    <w:rsid w:val="00D0165E"/>
    <w:rsid w:val="00D06DC2"/>
    <w:rsid w:val="00D75C7B"/>
    <w:rsid w:val="00D85C7B"/>
    <w:rsid w:val="00DE2224"/>
    <w:rsid w:val="00E234E9"/>
    <w:rsid w:val="00E51CA0"/>
    <w:rsid w:val="00ED3713"/>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0</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1</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2</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3</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4</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5</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16</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1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1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19</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0</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1</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2</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3</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4</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11</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12</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s>
</file>

<file path=customXml/itemProps1.xml><?xml version="1.0" encoding="utf-8"?>
<ds:datastoreItem xmlns:ds="http://schemas.openxmlformats.org/officeDocument/2006/customXml" ds:itemID="{45647140-FD7D-451D-B074-48667EBA3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8</TotalTime>
  <Pages>18</Pages>
  <Words>3438</Words>
  <Characters>19602</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2</cp:revision>
  <dcterms:created xsi:type="dcterms:W3CDTF">2019-05-19T17:38:00Z</dcterms:created>
  <dcterms:modified xsi:type="dcterms:W3CDTF">2022-06-11T18:50:00Z</dcterms:modified>
</cp:coreProperties>
</file>